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4A3B" w:rsidRPr="00307531" w:rsidRDefault="00054A3B" w:rsidP="00054A3B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23395</wp:posOffset>
            </wp:positionH>
            <wp:positionV relativeFrom="paragraph">
              <wp:posOffset>-114300</wp:posOffset>
            </wp:positionV>
            <wp:extent cx="699670" cy="504825"/>
            <wp:effectExtent l="0" t="0" r="0" b="0"/>
            <wp:wrapNone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635" cy="506242"/>
                    </a:xfrm>
                    <a:prstGeom prst="rect">
                      <a:avLst/>
                    </a:prstGeom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b/>
          <w:sz w:val="24"/>
          <w:szCs w:val="24"/>
        </w:rPr>
        <w:t xml:space="preserve">     </w:t>
      </w:r>
      <w:r w:rsidR="00307531">
        <w:rPr>
          <w:rFonts w:ascii="Times New Roman" w:hAnsi="Times New Roman"/>
          <w:b/>
          <w:sz w:val="24"/>
          <w:szCs w:val="24"/>
        </w:rPr>
        <w:t xml:space="preserve">                            </w:t>
      </w:r>
      <w:r w:rsidRPr="00710978"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59776" behindDoc="0" locked="0" layoutInCell="1" allowOverlap="1" wp14:anchorId="4E350E00" wp14:editId="646701E5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19050" t="0" r="9525" b="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10978"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55680" behindDoc="0" locked="0" layoutInCell="1" allowOverlap="1" wp14:anchorId="5EC09D9C" wp14:editId="1E6B4756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19050" t="0" r="9525" b="0"/>
            <wp:wrapNone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4D3323">
        <w:rPr>
          <w:rFonts w:ascii="Times New Roman" w:hAnsi="Times New Roman"/>
          <w:b/>
          <w:sz w:val="28"/>
          <w:szCs w:val="28"/>
        </w:rPr>
        <w:t>COMSATS Institute of Information Technology Lahore</w:t>
      </w:r>
      <w:r w:rsidRPr="004D3323">
        <w:rPr>
          <w:rFonts w:ascii="Times New Roman" w:hAnsi="Times New Roman"/>
          <w:b/>
          <w:noProof/>
          <w:sz w:val="28"/>
          <w:szCs w:val="28"/>
        </w:rPr>
        <w:drawing>
          <wp:anchor distT="0" distB="0" distL="114300" distR="114300" simplePos="0" relativeHeight="251661824" behindDoc="0" locked="0" layoutInCell="1" allowOverlap="1">
            <wp:simplePos x="0" y="0"/>
            <wp:positionH relativeFrom="column">
              <wp:posOffset>8429625</wp:posOffset>
            </wp:positionH>
            <wp:positionV relativeFrom="paragraph">
              <wp:posOffset>-375285</wp:posOffset>
            </wp:positionV>
            <wp:extent cx="1152525" cy="628650"/>
            <wp:effectExtent l="19050" t="0" r="9525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054A3B" w:rsidRDefault="00810F79" w:rsidP="00054A3B">
      <w:pPr>
        <w:pStyle w:val="NoSpacing"/>
        <w:spacing w:before="120" w:line="276" w:lineRule="auto"/>
        <w:jc w:val="center"/>
        <w:rPr>
          <w:rFonts w:ascii="Times New Roman" w:hAnsi="Times New Roman"/>
          <w:b/>
          <w:bCs/>
          <w:sz w:val="27"/>
          <w:szCs w:val="2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80645</wp:posOffset>
                </wp:positionV>
                <wp:extent cx="6629400" cy="635"/>
                <wp:effectExtent l="9525" t="15875" r="9525" b="1206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866FC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4.5pt;margin-top:6.35pt;width:522pt;height:.0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" strokeweight="1.5pt"/>
            </w:pict>
          </mc:Fallback>
        </mc:AlternateContent>
      </w:r>
      <w:r w:rsidR="009170E6">
        <w:rPr>
          <w:rFonts w:ascii="Times New Roman" w:hAnsi="Times New Roman"/>
          <w:b/>
          <w:sz w:val="27"/>
          <w:szCs w:val="27"/>
        </w:rPr>
        <w:t>Lab Assignment II</w:t>
      </w:r>
      <w:r w:rsidR="00054A3B">
        <w:rPr>
          <w:rFonts w:ascii="Times New Roman" w:hAnsi="Times New Roman"/>
          <w:b/>
          <w:sz w:val="27"/>
          <w:szCs w:val="27"/>
        </w:rPr>
        <w:t xml:space="preserve"> </w:t>
      </w:r>
    </w:p>
    <w:tbl>
      <w:tblPr>
        <w:tblStyle w:val="TableGrid"/>
        <w:tblW w:w="10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814"/>
        <w:gridCol w:w="720"/>
        <w:gridCol w:w="720"/>
        <w:gridCol w:w="1980"/>
        <w:gridCol w:w="900"/>
        <w:gridCol w:w="810"/>
        <w:gridCol w:w="990"/>
        <w:gridCol w:w="630"/>
        <w:gridCol w:w="270"/>
        <w:gridCol w:w="1260"/>
        <w:gridCol w:w="270"/>
      </w:tblGrid>
      <w:tr w:rsidR="00054A3B" w:rsidRPr="00164DFD" w:rsidTr="0000402D">
        <w:trPr>
          <w:cantSplit/>
          <w:trHeight w:hRule="exact" w:val="288"/>
        </w:trPr>
        <w:tc>
          <w:tcPr>
            <w:tcW w:w="1814" w:type="dxa"/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  <w:bCs/>
              </w:rPr>
              <w:t>Course Title:</w:t>
            </w:r>
          </w:p>
        </w:tc>
        <w:tc>
          <w:tcPr>
            <w:tcW w:w="4320" w:type="dxa"/>
            <w:gridSpan w:val="4"/>
            <w:vAlign w:val="center"/>
          </w:tcPr>
          <w:p w:rsidR="00054A3B" w:rsidRPr="00164DFD" w:rsidRDefault="00D939B6" w:rsidP="00307EA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</w:rPr>
              <w:t>Computer Organization &amp; Assembly Language</w:t>
            </w:r>
          </w:p>
        </w:tc>
        <w:tc>
          <w:tcPr>
            <w:tcW w:w="1800" w:type="dxa"/>
            <w:gridSpan w:val="2"/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  <w:bCs/>
              </w:rPr>
              <w:t>Course Code:</w:t>
            </w:r>
          </w:p>
        </w:tc>
        <w:tc>
          <w:tcPr>
            <w:tcW w:w="900" w:type="dxa"/>
            <w:gridSpan w:val="2"/>
            <w:vAlign w:val="center"/>
          </w:tcPr>
          <w:p w:rsidR="00054A3B" w:rsidRPr="00164DFD" w:rsidRDefault="00054A3B" w:rsidP="00301B27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</w:rPr>
              <w:t>CSC</w:t>
            </w:r>
            <w:r w:rsidR="007E610F" w:rsidRPr="00164DFD">
              <w:rPr>
                <w:rFonts w:ascii="Times New Roman" w:hAnsi="Times New Roman"/>
              </w:rPr>
              <w:t>22</w:t>
            </w:r>
            <w:r w:rsidR="00301B27">
              <w:rPr>
                <w:rFonts w:ascii="Times New Roman" w:hAnsi="Times New Roman"/>
              </w:rPr>
              <w:t>2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  <w:bCs/>
              </w:rPr>
              <w:t>Credit Hours:</w:t>
            </w:r>
          </w:p>
        </w:tc>
        <w:tc>
          <w:tcPr>
            <w:tcW w:w="270" w:type="dxa"/>
            <w:vAlign w:val="center"/>
          </w:tcPr>
          <w:p w:rsidR="00054A3B" w:rsidRPr="00164DFD" w:rsidRDefault="00054A3B" w:rsidP="00301B27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</w:rPr>
              <w:t xml:space="preserve"> </w:t>
            </w:r>
            <w:r w:rsidR="00301B27">
              <w:rPr>
                <w:rFonts w:ascii="Times New Roman" w:hAnsi="Times New Roman"/>
              </w:rPr>
              <w:t>3</w:t>
            </w:r>
          </w:p>
        </w:tc>
      </w:tr>
      <w:tr w:rsidR="00054A3B" w:rsidRPr="00164DFD" w:rsidTr="005E6B9F">
        <w:trPr>
          <w:cantSplit/>
          <w:trHeight w:hRule="exact" w:val="339"/>
        </w:trPr>
        <w:tc>
          <w:tcPr>
            <w:tcW w:w="1814" w:type="dxa"/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  <w:bCs/>
              </w:rPr>
              <w:t>Course Instructor/s:</w:t>
            </w:r>
          </w:p>
        </w:tc>
        <w:tc>
          <w:tcPr>
            <w:tcW w:w="4320" w:type="dxa"/>
            <w:gridSpan w:val="4"/>
            <w:vAlign w:val="center"/>
          </w:tcPr>
          <w:p w:rsidR="00054A3B" w:rsidRPr="00164DFD" w:rsidRDefault="005F661B" w:rsidP="00674E66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s. </w:t>
            </w:r>
            <w:r w:rsidR="00674E66">
              <w:rPr>
                <w:rFonts w:ascii="Times New Roman" w:hAnsi="Times New Roman"/>
              </w:rPr>
              <w:t>Iqra Obaid</w:t>
            </w:r>
          </w:p>
        </w:tc>
        <w:tc>
          <w:tcPr>
            <w:tcW w:w="1800" w:type="dxa"/>
            <w:gridSpan w:val="2"/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  <w:bCs/>
              </w:rPr>
              <w:t>Programme Name:</w:t>
            </w:r>
          </w:p>
        </w:tc>
        <w:tc>
          <w:tcPr>
            <w:tcW w:w="2430" w:type="dxa"/>
            <w:gridSpan w:val="4"/>
            <w:vAlign w:val="center"/>
          </w:tcPr>
          <w:p w:rsidR="00054A3B" w:rsidRPr="00164DFD" w:rsidRDefault="00A63B4B" w:rsidP="00D00EE6">
            <w:pPr>
              <w:pStyle w:val="NoSpacing"/>
              <w:tabs>
                <w:tab w:val="left" w:pos="1050"/>
              </w:tabs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</w:t>
            </w:r>
          </w:p>
        </w:tc>
      </w:tr>
      <w:tr w:rsidR="00054A3B" w:rsidRPr="00164DFD" w:rsidTr="005E6B9F">
        <w:trPr>
          <w:cantSplit/>
          <w:trHeight w:hRule="exact" w:val="339"/>
        </w:trPr>
        <w:tc>
          <w:tcPr>
            <w:tcW w:w="1814" w:type="dxa"/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  <w:bCs/>
              </w:rPr>
              <w:t>Semester:</w:t>
            </w:r>
          </w:p>
        </w:tc>
        <w:tc>
          <w:tcPr>
            <w:tcW w:w="720" w:type="dxa"/>
            <w:vAlign w:val="center"/>
          </w:tcPr>
          <w:p w:rsidR="00054A3B" w:rsidRPr="0000402D" w:rsidRDefault="000208F9" w:rsidP="00307EA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</w:t>
            </w:r>
            <w:r w:rsidR="0000402D">
              <w:rPr>
                <w:rFonts w:ascii="Times New Roman" w:hAnsi="Times New Roman"/>
              </w:rPr>
              <w:t xml:space="preserve"> </w:t>
            </w:r>
            <w:r w:rsidR="00B14C7C" w:rsidRPr="00164DFD">
              <w:rPr>
                <w:rFonts w:ascii="Times New Roman" w:hAnsi="Times New Roman"/>
              </w:rPr>
              <w:t>3</w:t>
            </w:r>
            <w:r w:rsidR="00B14C7C" w:rsidRPr="00164DFD">
              <w:rPr>
                <w:rFonts w:ascii="Times New Roman" w:hAnsi="Times New Roman"/>
                <w:vertAlign w:val="superscript"/>
              </w:rPr>
              <w:t xml:space="preserve">rd </w:t>
            </w:r>
          </w:p>
          <w:p w:rsidR="00DD0F24" w:rsidRPr="00DD0F24" w:rsidRDefault="00DD0F24" w:rsidP="0000402D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164DFD">
              <w:rPr>
                <w:rFonts w:ascii="Times New Roman" w:hAnsi="Times New Roman"/>
                <w:bCs/>
              </w:rPr>
              <w:t>Batch:</w:t>
            </w:r>
          </w:p>
        </w:tc>
        <w:tc>
          <w:tcPr>
            <w:tcW w:w="1980" w:type="dxa"/>
            <w:vAlign w:val="center"/>
          </w:tcPr>
          <w:p w:rsidR="00DD0F24" w:rsidRDefault="00B4439E" w:rsidP="0095108E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</w:t>
            </w:r>
            <w:r w:rsidR="00674E66">
              <w:rPr>
                <w:rFonts w:ascii="Times New Roman" w:hAnsi="Times New Roman"/>
              </w:rPr>
              <w:t>FA</w:t>
            </w:r>
            <w:r w:rsidR="00054A3B" w:rsidRPr="00164DFD">
              <w:rPr>
                <w:rFonts w:ascii="Times New Roman" w:hAnsi="Times New Roman"/>
              </w:rPr>
              <w:t>1</w:t>
            </w:r>
            <w:r w:rsidR="00674E66">
              <w:rPr>
                <w:rFonts w:ascii="Times New Roman" w:hAnsi="Times New Roman"/>
              </w:rPr>
              <w:t>6</w:t>
            </w:r>
            <w:r w:rsidR="00054A3B" w:rsidRPr="00164DFD">
              <w:rPr>
                <w:rFonts w:ascii="Times New Roman" w:hAnsi="Times New Roman"/>
              </w:rPr>
              <w:t>-B</w:t>
            </w:r>
            <w:r w:rsidR="0095108E">
              <w:rPr>
                <w:rFonts w:ascii="Times New Roman" w:hAnsi="Times New Roman"/>
              </w:rPr>
              <w:t>CS</w:t>
            </w:r>
          </w:p>
          <w:p w:rsidR="00DD0F24" w:rsidRDefault="00B07E6A" w:rsidP="0095108E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</w:t>
            </w:r>
          </w:p>
          <w:p w:rsidR="00054A3B" w:rsidRDefault="00054A3B" w:rsidP="0095108E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</w:rPr>
            </w:pPr>
          </w:p>
          <w:p w:rsidR="00DD0F24" w:rsidRDefault="00DD0F24" w:rsidP="0095108E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</w:rPr>
            </w:pPr>
          </w:p>
          <w:p w:rsidR="00DD0F24" w:rsidRPr="00164DFD" w:rsidRDefault="00DD0F24" w:rsidP="0095108E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164DFD">
              <w:rPr>
                <w:rFonts w:ascii="Times New Roman" w:hAnsi="Times New Roman"/>
                <w:bCs/>
              </w:rPr>
              <w:t>Section:</w:t>
            </w:r>
          </w:p>
        </w:tc>
        <w:tc>
          <w:tcPr>
            <w:tcW w:w="1800" w:type="dxa"/>
            <w:gridSpan w:val="2"/>
            <w:vAlign w:val="center"/>
          </w:tcPr>
          <w:p w:rsidR="00054A3B" w:rsidRDefault="00054A3B" w:rsidP="00C627A6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</w:p>
          <w:p w:rsidR="00390844" w:rsidRPr="00390844" w:rsidRDefault="00C10A5C" w:rsidP="00C627A6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</w:rPr>
              <w:t>Date:</w:t>
            </w:r>
          </w:p>
        </w:tc>
        <w:tc>
          <w:tcPr>
            <w:tcW w:w="1800" w:type="dxa"/>
            <w:gridSpan w:val="3"/>
            <w:vAlign w:val="center"/>
          </w:tcPr>
          <w:p w:rsidR="00054A3B" w:rsidRPr="00164DFD" w:rsidRDefault="00054A3B" w:rsidP="00307EA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</w:p>
        </w:tc>
      </w:tr>
      <w:tr w:rsidR="00054A3B" w:rsidRPr="00164DFD" w:rsidTr="0000402D">
        <w:trPr>
          <w:cantSplit/>
          <w:trHeight w:hRule="exact" w:val="288"/>
        </w:trPr>
        <w:tc>
          <w:tcPr>
            <w:tcW w:w="1814" w:type="dxa"/>
            <w:shd w:val="clear" w:color="auto" w:fill="D9D9D9" w:themeFill="background1" w:themeFillShade="D9"/>
            <w:vAlign w:val="center"/>
          </w:tcPr>
          <w:p w:rsidR="00054A3B" w:rsidRPr="00164DFD" w:rsidRDefault="00D00EE6" w:rsidP="00307EA0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bCs/>
              </w:rPr>
              <w:t>Deadline:</w:t>
            </w:r>
          </w:p>
        </w:tc>
        <w:tc>
          <w:tcPr>
            <w:tcW w:w="4320" w:type="dxa"/>
            <w:gridSpan w:val="4"/>
            <w:vAlign w:val="center"/>
          </w:tcPr>
          <w:p w:rsidR="00054A3B" w:rsidRPr="00164DFD" w:rsidRDefault="00EE53FC" w:rsidP="00B07E6A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06-11-2017</w:t>
            </w:r>
          </w:p>
        </w:tc>
        <w:tc>
          <w:tcPr>
            <w:tcW w:w="2430" w:type="dxa"/>
            <w:gridSpan w:val="3"/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164DFD">
              <w:rPr>
                <w:rFonts w:ascii="Times New Roman" w:hAnsi="Times New Roman"/>
                <w:b/>
              </w:rPr>
              <w:t>Maximum Marks:</w:t>
            </w:r>
          </w:p>
        </w:tc>
        <w:tc>
          <w:tcPr>
            <w:tcW w:w="1800" w:type="dxa"/>
            <w:gridSpan w:val="3"/>
            <w:vAlign w:val="center"/>
          </w:tcPr>
          <w:p w:rsidR="00054A3B" w:rsidRPr="00164DFD" w:rsidRDefault="00EE53FC" w:rsidP="004621BC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  <w:r w:rsidR="000F27DC">
              <w:rPr>
                <w:rFonts w:ascii="Times New Roman" w:hAnsi="Times New Roman"/>
                <w:b/>
              </w:rPr>
              <w:t>0</w:t>
            </w:r>
          </w:p>
        </w:tc>
      </w:tr>
      <w:tr w:rsidR="00054A3B" w:rsidRPr="00164DFD" w:rsidTr="008D7AB4">
        <w:trPr>
          <w:cantSplit/>
          <w:trHeight w:hRule="exact" w:val="492"/>
        </w:trPr>
        <w:tc>
          <w:tcPr>
            <w:tcW w:w="181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164DFD">
              <w:rPr>
                <w:rFonts w:ascii="Times New Roman" w:hAnsi="Times New Roman"/>
                <w:bCs/>
              </w:rPr>
              <w:t>Student’s Name:</w:t>
            </w:r>
          </w:p>
        </w:tc>
        <w:tc>
          <w:tcPr>
            <w:tcW w:w="4320" w:type="dxa"/>
            <w:gridSpan w:val="4"/>
            <w:tcBorders>
              <w:bottom w:val="single" w:sz="4" w:space="0" w:color="auto"/>
            </w:tcBorders>
            <w:vAlign w:val="center"/>
          </w:tcPr>
          <w:p w:rsidR="00054A3B" w:rsidRDefault="00054A3B" w:rsidP="00307EA0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b/>
              </w:rPr>
            </w:pPr>
          </w:p>
          <w:p w:rsidR="007404D0" w:rsidRDefault="007404D0" w:rsidP="00307EA0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b/>
              </w:rPr>
            </w:pPr>
          </w:p>
          <w:p w:rsidR="008166CC" w:rsidRDefault="008166CC" w:rsidP="00307EA0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b/>
              </w:rPr>
            </w:pPr>
          </w:p>
          <w:p w:rsidR="007404D0" w:rsidRDefault="007404D0" w:rsidP="00307EA0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b/>
              </w:rPr>
            </w:pPr>
          </w:p>
          <w:p w:rsidR="008166CC" w:rsidRDefault="008166CC" w:rsidP="00307EA0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b/>
              </w:rPr>
            </w:pPr>
          </w:p>
          <w:p w:rsidR="008166CC" w:rsidRPr="00164DFD" w:rsidRDefault="008166CC" w:rsidP="00307EA0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4A3B" w:rsidRPr="00164DFD" w:rsidRDefault="00054A3B" w:rsidP="008F44BD">
            <w:pPr>
              <w:pStyle w:val="Default"/>
              <w:spacing w:line="276" w:lineRule="auto"/>
              <w:rPr>
                <w:bCs/>
                <w:sz w:val="22"/>
                <w:szCs w:val="22"/>
              </w:rPr>
            </w:pPr>
            <w:r w:rsidRPr="00164DFD">
              <w:rPr>
                <w:bCs/>
                <w:sz w:val="22"/>
                <w:szCs w:val="22"/>
              </w:rPr>
              <w:t xml:space="preserve">Reg. </w:t>
            </w:r>
            <w:r w:rsidR="008F44BD">
              <w:rPr>
                <w:bCs/>
                <w:sz w:val="22"/>
                <w:szCs w:val="22"/>
              </w:rPr>
              <w:t>#</w:t>
            </w:r>
          </w:p>
        </w:tc>
        <w:tc>
          <w:tcPr>
            <w:tcW w:w="3420" w:type="dxa"/>
            <w:gridSpan w:val="5"/>
            <w:tcBorders>
              <w:bottom w:val="single" w:sz="4" w:space="0" w:color="auto"/>
            </w:tcBorders>
            <w:vAlign w:val="center"/>
          </w:tcPr>
          <w:p w:rsidR="00054A3B" w:rsidRPr="00164DFD" w:rsidRDefault="00674E66" w:rsidP="00963B8B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>CIIT/S</w:t>
            </w:r>
            <w:r w:rsidR="00054A3B" w:rsidRPr="00164DFD">
              <w:rPr>
                <w:rFonts w:ascii="Times New Roman" w:hAnsi="Times New Roman"/>
                <w:bCs/>
              </w:rPr>
              <w:t>DP-</w:t>
            </w:r>
            <w:r>
              <w:rPr>
                <w:rFonts w:ascii="Times New Roman" w:hAnsi="Times New Roman"/>
                <w:bCs/>
              </w:rPr>
              <w:t xml:space="preserve">       </w:t>
            </w:r>
            <w:r w:rsidR="006B49F7">
              <w:rPr>
                <w:rFonts w:ascii="Times New Roman" w:hAnsi="Times New Roman"/>
                <w:bCs/>
              </w:rPr>
              <w:t xml:space="preserve">-      </w:t>
            </w:r>
            <w:r w:rsidR="00054A3B" w:rsidRPr="00164DFD">
              <w:rPr>
                <w:rFonts w:ascii="Times New Roman" w:hAnsi="Times New Roman"/>
                <w:bCs/>
              </w:rPr>
              <w:t xml:space="preserve">-              </w:t>
            </w:r>
            <w:r w:rsidR="00A107CA" w:rsidRPr="00164DFD">
              <w:rPr>
                <w:rFonts w:ascii="Times New Roman" w:hAnsi="Times New Roman"/>
                <w:bCs/>
              </w:rPr>
              <w:t xml:space="preserve"> </w:t>
            </w:r>
            <w:r w:rsidR="00054A3B" w:rsidRPr="00164DFD">
              <w:rPr>
                <w:rFonts w:ascii="Times New Roman" w:hAnsi="Times New Roman"/>
                <w:bCs/>
              </w:rPr>
              <w:t>/LHR</w:t>
            </w:r>
          </w:p>
        </w:tc>
      </w:tr>
    </w:tbl>
    <w:p w:rsidR="00EE53FC" w:rsidRDefault="00EE53FC" w:rsidP="001D354B">
      <w:pPr>
        <w:pStyle w:val="NoSpacing"/>
        <w:spacing w:before="100" w:after="40" w:line="276" w:lineRule="auto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Note: Create an assignment file (.docx) in proper assignment format, including both the assembly codes and upload the file on Lab Assignment II section created on your student portal (cuonline)</w:t>
      </w:r>
      <w:bookmarkStart w:id="0" w:name="_GoBack"/>
      <w:bookmarkEnd w:id="0"/>
    </w:p>
    <w:p w:rsidR="00A843D7" w:rsidRDefault="00A843D7" w:rsidP="001D354B">
      <w:pPr>
        <w:pStyle w:val="NoSpacing"/>
        <w:spacing w:before="100" w:after="40" w:line="276" w:lineRule="auto"/>
        <w:jc w:val="both"/>
        <w:rPr>
          <w:rFonts w:ascii="Times New Roman" w:hAnsi="Times New Roman"/>
          <w:b/>
        </w:rPr>
      </w:pPr>
      <w:r w:rsidRPr="00AA2F80">
        <w:rPr>
          <w:rFonts w:ascii="Times New Roman" w:hAnsi="Times New Roman"/>
          <w:b/>
        </w:rPr>
        <w:t>Question 0</w:t>
      </w:r>
      <w:r w:rsidR="00CA6DF2">
        <w:rPr>
          <w:rFonts w:ascii="Times New Roman" w:hAnsi="Times New Roman"/>
          <w:b/>
        </w:rPr>
        <w:t>1</w:t>
      </w:r>
      <w:r w:rsidRPr="00AA2F80">
        <w:rPr>
          <w:rFonts w:ascii="Times New Roman" w:hAnsi="Times New Roman"/>
          <w:b/>
        </w:rPr>
        <w:t xml:space="preserve">:  </w:t>
      </w:r>
      <w:r w:rsidR="005465C3">
        <w:rPr>
          <w:rFonts w:ascii="Times New Roman" w:hAnsi="Times New Roman"/>
          <w:b/>
        </w:rPr>
        <w:t xml:space="preserve"> </w:t>
      </w:r>
      <w:r w:rsidR="009170E6">
        <w:rPr>
          <w:rFonts w:ascii="Times New Roman" w:hAnsi="Times New Roman"/>
          <w:b/>
        </w:rPr>
        <w:t xml:space="preserve">                               </w:t>
      </w:r>
      <w:r w:rsidR="005465C3">
        <w:rPr>
          <w:rFonts w:ascii="Times New Roman" w:hAnsi="Times New Roman"/>
          <w:b/>
        </w:rPr>
        <w:t xml:space="preserve">                                                                                                </w:t>
      </w:r>
      <w:r w:rsidR="00E667C0">
        <w:rPr>
          <w:rFonts w:ascii="Times New Roman" w:hAnsi="Times New Roman"/>
          <w:b/>
        </w:rPr>
        <w:t xml:space="preserve"> </w:t>
      </w:r>
      <w:r w:rsidR="009170E6">
        <w:rPr>
          <w:rFonts w:ascii="Times New Roman" w:hAnsi="Times New Roman"/>
          <w:b/>
        </w:rPr>
        <w:t xml:space="preserve"> </w:t>
      </w:r>
      <w:r w:rsidR="005465C3" w:rsidRPr="005465C3">
        <w:rPr>
          <w:rFonts w:ascii="Times New Roman" w:hAnsi="Times New Roman"/>
          <w:b/>
        </w:rPr>
        <w:t>[Marks:</w:t>
      </w:r>
      <w:r w:rsidR="007F77D0">
        <w:rPr>
          <w:rFonts w:ascii="Times New Roman" w:hAnsi="Times New Roman"/>
          <w:b/>
        </w:rPr>
        <w:t xml:space="preserve"> </w:t>
      </w:r>
      <w:r w:rsidR="009170E6">
        <w:rPr>
          <w:rFonts w:ascii="Times New Roman" w:hAnsi="Times New Roman"/>
          <w:b/>
        </w:rPr>
        <w:t>2*5=10</w:t>
      </w:r>
      <w:r w:rsidR="005465C3" w:rsidRPr="005465C3">
        <w:rPr>
          <w:rFonts w:ascii="Times New Roman" w:hAnsi="Times New Roman"/>
          <w:b/>
        </w:rPr>
        <w:t>]</w:t>
      </w:r>
    </w:p>
    <w:p w:rsidR="009170E6" w:rsidRDefault="009170E6" w:rsidP="001D354B">
      <w:pPr>
        <w:pStyle w:val="NoSpacing"/>
        <w:spacing w:before="100" w:after="40" w:line="276" w:lineRule="auto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Write an assembly code that prints the steric * in the following formats:</w:t>
      </w:r>
    </w:p>
    <w:p w:rsidR="009170E6" w:rsidRPr="00AA2F80" w:rsidRDefault="009170E6" w:rsidP="009170E6">
      <w:pPr>
        <w:pStyle w:val="NoSpacing"/>
        <w:numPr>
          <w:ilvl w:val="0"/>
          <w:numId w:val="42"/>
        </w:numPr>
        <w:spacing w:before="100" w:after="40" w:line="276" w:lineRule="auto"/>
        <w:jc w:val="both"/>
        <w:rPr>
          <w:rFonts w:ascii="Times New Roman" w:hAnsi="Times New Roman"/>
          <w:b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76"/>
      </w:tblGrid>
      <w:tr w:rsidR="009170E6" w:rsidTr="00D00EE6">
        <w:tc>
          <w:tcPr>
            <w:tcW w:w="2376" w:type="dxa"/>
          </w:tcPr>
          <w:p w:rsidR="009170E6" w:rsidRPr="009170E6" w:rsidRDefault="009170E6" w:rsidP="00D00EE6">
            <w:pPr>
              <w:pStyle w:val="NoSpacing"/>
              <w:spacing w:line="168" w:lineRule="auto"/>
              <w:jc w:val="both"/>
              <w:rPr>
                <w:rFonts w:ascii="Times New Roman" w:hAnsi="Times New Roman"/>
                <w:b/>
                <w:sz w:val="72"/>
                <w:szCs w:val="72"/>
              </w:rPr>
            </w:pPr>
            <w:r w:rsidRPr="009170E6">
              <w:rPr>
                <w:rFonts w:ascii="Times New Roman" w:hAnsi="Times New Roman"/>
                <w:b/>
                <w:sz w:val="72"/>
                <w:szCs w:val="72"/>
              </w:rPr>
              <w:t>*</w:t>
            </w:r>
          </w:p>
          <w:p w:rsidR="009170E6" w:rsidRPr="009170E6" w:rsidRDefault="009170E6" w:rsidP="00D00EE6">
            <w:pPr>
              <w:pStyle w:val="NoSpacing"/>
              <w:spacing w:line="168" w:lineRule="auto"/>
              <w:jc w:val="both"/>
              <w:rPr>
                <w:rFonts w:ascii="Times New Roman" w:hAnsi="Times New Roman"/>
                <w:b/>
                <w:sz w:val="72"/>
                <w:szCs w:val="72"/>
              </w:rPr>
            </w:pPr>
            <w:r w:rsidRPr="009170E6">
              <w:rPr>
                <w:rFonts w:ascii="Times New Roman" w:hAnsi="Times New Roman"/>
                <w:b/>
                <w:sz w:val="72"/>
                <w:szCs w:val="72"/>
              </w:rPr>
              <w:t>**</w:t>
            </w:r>
          </w:p>
          <w:p w:rsidR="009170E6" w:rsidRPr="009170E6" w:rsidRDefault="009170E6" w:rsidP="00D00EE6">
            <w:pPr>
              <w:pStyle w:val="NoSpacing"/>
              <w:spacing w:line="168" w:lineRule="auto"/>
              <w:jc w:val="both"/>
              <w:rPr>
                <w:rFonts w:ascii="Times New Roman" w:hAnsi="Times New Roman"/>
                <w:b/>
                <w:sz w:val="72"/>
                <w:szCs w:val="72"/>
              </w:rPr>
            </w:pPr>
            <w:r w:rsidRPr="009170E6">
              <w:rPr>
                <w:rFonts w:ascii="Times New Roman" w:hAnsi="Times New Roman"/>
                <w:b/>
                <w:sz w:val="72"/>
                <w:szCs w:val="72"/>
              </w:rPr>
              <w:t>***</w:t>
            </w:r>
          </w:p>
          <w:p w:rsidR="009170E6" w:rsidRPr="009170E6" w:rsidRDefault="009170E6" w:rsidP="00D00EE6">
            <w:pPr>
              <w:pStyle w:val="NoSpacing"/>
              <w:spacing w:line="168" w:lineRule="auto"/>
              <w:jc w:val="both"/>
              <w:rPr>
                <w:rFonts w:ascii="Times New Roman" w:hAnsi="Times New Roman"/>
                <w:b/>
                <w:sz w:val="72"/>
                <w:szCs w:val="72"/>
              </w:rPr>
            </w:pPr>
            <w:r w:rsidRPr="009170E6">
              <w:rPr>
                <w:rFonts w:ascii="Times New Roman" w:hAnsi="Times New Roman"/>
                <w:b/>
                <w:sz w:val="72"/>
                <w:szCs w:val="72"/>
              </w:rPr>
              <w:t>****</w:t>
            </w:r>
          </w:p>
          <w:p w:rsidR="009170E6" w:rsidRDefault="009170E6" w:rsidP="00D00EE6">
            <w:pPr>
              <w:pStyle w:val="NoSpacing"/>
              <w:spacing w:line="168" w:lineRule="auto"/>
              <w:jc w:val="both"/>
              <w:rPr>
                <w:rFonts w:ascii="Times New Roman" w:hAnsi="Times New Roman"/>
                <w:b/>
                <w:sz w:val="72"/>
                <w:szCs w:val="72"/>
              </w:rPr>
            </w:pPr>
            <w:r w:rsidRPr="009170E6">
              <w:rPr>
                <w:rFonts w:ascii="Times New Roman" w:hAnsi="Times New Roman"/>
                <w:b/>
                <w:sz w:val="72"/>
                <w:szCs w:val="72"/>
              </w:rPr>
              <w:t>****</w:t>
            </w:r>
            <w:r>
              <w:rPr>
                <w:rFonts w:ascii="Times New Roman" w:hAnsi="Times New Roman"/>
                <w:b/>
                <w:sz w:val="72"/>
                <w:szCs w:val="72"/>
              </w:rPr>
              <w:t>*</w:t>
            </w:r>
          </w:p>
          <w:p w:rsidR="009170E6" w:rsidRPr="009170E6" w:rsidRDefault="009170E6" w:rsidP="00D00EE6">
            <w:pPr>
              <w:pStyle w:val="NoSpacing"/>
              <w:spacing w:line="168" w:lineRule="auto"/>
              <w:jc w:val="both"/>
              <w:rPr>
                <w:rFonts w:ascii="Times New Roman" w:hAnsi="Times New Roman"/>
                <w:b/>
                <w:sz w:val="72"/>
                <w:szCs w:val="72"/>
              </w:rPr>
            </w:pPr>
            <w:r w:rsidRPr="009170E6">
              <w:rPr>
                <w:rFonts w:ascii="Times New Roman" w:hAnsi="Times New Roman"/>
                <w:b/>
                <w:sz w:val="72"/>
                <w:szCs w:val="72"/>
              </w:rPr>
              <w:t>*</w:t>
            </w:r>
            <w:r>
              <w:rPr>
                <w:rFonts w:ascii="Times New Roman" w:hAnsi="Times New Roman"/>
                <w:b/>
                <w:sz w:val="72"/>
                <w:szCs w:val="72"/>
              </w:rPr>
              <w:t>*****</w:t>
            </w:r>
          </w:p>
        </w:tc>
      </w:tr>
    </w:tbl>
    <w:p w:rsidR="009170E6" w:rsidRDefault="009170E6" w:rsidP="009170E6">
      <w:pPr>
        <w:pStyle w:val="NoSpacing"/>
        <w:numPr>
          <w:ilvl w:val="0"/>
          <w:numId w:val="42"/>
        </w:numPr>
        <w:spacing w:before="100" w:after="40" w:line="276" w:lineRule="auto"/>
        <w:jc w:val="both"/>
        <w:rPr>
          <w:rFonts w:ascii="Times New Roman" w:hAnsi="Times New Roman"/>
          <w:b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376"/>
      </w:tblGrid>
      <w:tr w:rsidR="00D00EE6" w:rsidTr="00D00EE6">
        <w:tc>
          <w:tcPr>
            <w:tcW w:w="2376" w:type="dxa"/>
          </w:tcPr>
          <w:p w:rsidR="00D00EE6" w:rsidRPr="009170E6" w:rsidRDefault="00D00EE6" w:rsidP="00D00EE6">
            <w:pPr>
              <w:pStyle w:val="NoSpacing"/>
              <w:spacing w:line="173" w:lineRule="auto"/>
              <w:jc w:val="both"/>
              <w:rPr>
                <w:rFonts w:ascii="Times New Roman" w:hAnsi="Times New Roman"/>
                <w:b/>
                <w:sz w:val="72"/>
                <w:szCs w:val="72"/>
              </w:rPr>
            </w:pPr>
            <w:r w:rsidRPr="009170E6">
              <w:rPr>
                <w:rFonts w:ascii="Times New Roman" w:hAnsi="Times New Roman"/>
                <w:b/>
                <w:sz w:val="72"/>
                <w:szCs w:val="72"/>
              </w:rPr>
              <w:t>*</w:t>
            </w:r>
            <w:r>
              <w:rPr>
                <w:rFonts w:ascii="Times New Roman" w:hAnsi="Times New Roman"/>
                <w:b/>
                <w:sz w:val="72"/>
                <w:szCs w:val="72"/>
              </w:rPr>
              <w:t>*****</w:t>
            </w:r>
          </w:p>
          <w:p w:rsidR="00D00EE6" w:rsidRPr="009170E6" w:rsidRDefault="00D00EE6" w:rsidP="00D00EE6">
            <w:pPr>
              <w:pStyle w:val="NoSpacing"/>
              <w:spacing w:line="173" w:lineRule="auto"/>
              <w:jc w:val="both"/>
              <w:rPr>
                <w:rFonts w:ascii="Times New Roman" w:hAnsi="Times New Roman"/>
                <w:b/>
                <w:sz w:val="72"/>
                <w:szCs w:val="72"/>
              </w:rPr>
            </w:pPr>
            <w:r>
              <w:rPr>
                <w:rFonts w:ascii="Times New Roman" w:hAnsi="Times New Roman"/>
                <w:b/>
                <w:sz w:val="72"/>
                <w:szCs w:val="72"/>
              </w:rPr>
              <w:t xml:space="preserve">  *****</w:t>
            </w:r>
          </w:p>
          <w:p w:rsidR="00D00EE6" w:rsidRPr="009170E6" w:rsidRDefault="00D00EE6" w:rsidP="00D00EE6">
            <w:pPr>
              <w:pStyle w:val="NoSpacing"/>
              <w:spacing w:line="173" w:lineRule="auto"/>
              <w:jc w:val="both"/>
              <w:rPr>
                <w:rFonts w:ascii="Times New Roman" w:hAnsi="Times New Roman"/>
                <w:b/>
                <w:sz w:val="72"/>
                <w:szCs w:val="72"/>
              </w:rPr>
            </w:pPr>
            <w:r>
              <w:rPr>
                <w:rFonts w:ascii="Times New Roman" w:hAnsi="Times New Roman"/>
                <w:b/>
                <w:sz w:val="72"/>
                <w:szCs w:val="72"/>
              </w:rPr>
              <w:t xml:space="preserve">    ****</w:t>
            </w:r>
          </w:p>
          <w:p w:rsidR="00D00EE6" w:rsidRPr="009170E6" w:rsidRDefault="00D00EE6" w:rsidP="00D00EE6">
            <w:pPr>
              <w:pStyle w:val="NoSpacing"/>
              <w:spacing w:line="173" w:lineRule="auto"/>
              <w:jc w:val="both"/>
              <w:rPr>
                <w:rFonts w:ascii="Times New Roman" w:hAnsi="Times New Roman"/>
                <w:b/>
                <w:sz w:val="72"/>
                <w:szCs w:val="72"/>
              </w:rPr>
            </w:pPr>
            <w:r>
              <w:rPr>
                <w:rFonts w:ascii="Times New Roman" w:hAnsi="Times New Roman"/>
                <w:b/>
                <w:sz w:val="72"/>
                <w:szCs w:val="72"/>
              </w:rPr>
              <w:t xml:space="preserve">      </w:t>
            </w:r>
            <w:r w:rsidRPr="009170E6">
              <w:rPr>
                <w:rFonts w:ascii="Times New Roman" w:hAnsi="Times New Roman"/>
                <w:b/>
                <w:sz w:val="72"/>
                <w:szCs w:val="72"/>
              </w:rPr>
              <w:t>***</w:t>
            </w:r>
          </w:p>
          <w:p w:rsidR="00D00EE6" w:rsidRDefault="00D00EE6" w:rsidP="00D00EE6">
            <w:pPr>
              <w:pStyle w:val="NoSpacing"/>
              <w:spacing w:line="173" w:lineRule="auto"/>
              <w:jc w:val="both"/>
              <w:rPr>
                <w:rFonts w:ascii="Times New Roman" w:hAnsi="Times New Roman"/>
                <w:b/>
                <w:sz w:val="72"/>
                <w:szCs w:val="72"/>
              </w:rPr>
            </w:pPr>
            <w:r>
              <w:rPr>
                <w:rFonts w:ascii="Times New Roman" w:hAnsi="Times New Roman"/>
                <w:b/>
                <w:sz w:val="72"/>
                <w:szCs w:val="72"/>
              </w:rPr>
              <w:t xml:space="preserve">        </w:t>
            </w:r>
            <w:r w:rsidRPr="009170E6">
              <w:rPr>
                <w:rFonts w:ascii="Times New Roman" w:hAnsi="Times New Roman"/>
                <w:b/>
                <w:sz w:val="72"/>
                <w:szCs w:val="72"/>
              </w:rPr>
              <w:t>*</w:t>
            </w:r>
            <w:r>
              <w:rPr>
                <w:rFonts w:ascii="Times New Roman" w:hAnsi="Times New Roman"/>
                <w:b/>
                <w:sz w:val="72"/>
                <w:szCs w:val="72"/>
              </w:rPr>
              <w:t>*</w:t>
            </w:r>
          </w:p>
          <w:p w:rsidR="00D00EE6" w:rsidRDefault="00D00EE6" w:rsidP="00D00EE6">
            <w:pPr>
              <w:pStyle w:val="NoSpacing"/>
              <w:spacing w:before="100" w:after="40" w:line="173" w:lineRule="auto"/>
              <w:jc w:val="both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sz w:val="72"/>
                <w:szCs w:val="72"/>
              </w:rPr>
              <w:t xml:space="preserve">          </w:t>
            </w:r>
            <w:r>
              <w:rPr>
                <w:rFonts w:ascii="Times New Roman" w:hAnsi="Times New Roman"/>
                <w:b/>
                <w:sz w:val="72"/>
                <w:szCs w:val="72"/>
              </w:rPr>
              <w:t>*</w:t>
            </w:r>
          </w:p>
        </w:tc>
      </w:tr>
    </w:tbl>
    <w:p w:rsidR="00D00EE6" w:rsidRDefault="00D00EE6" w:rsidP="00D00EE6">
      <w:pPr>
        <w:pStyle w:val="NoSpacing"/>
        <w:spacing w:before="100" w:after="40" w:line="276" w:lineRule="auto"/>
        <w:ind w:left="720"/>
        <w:jc w:val="both"/>
        <w:rPr>
          <w:rFonts w:ascii="Times New Roman" w:hAnsi="Times New Roman"/>
          <w:b/>
        </w:rPr>
      </w:pPr>
    </w:p>
    <w:p w:rsidR="009170E6" w:rsidRPr="00AA2F80" w:rsidRDefault="009170E6" w:rsidP="009170E6">
      <w:pPr>
        <w:pStyle w:val="NoSpacing"/>
        <w:spacing w:before="100" w:after="40" w:line="276" w:lineRule="auto"/>
        <w:ind w:left="720"/>
        <w:jc w:val="both"/>
        <w:rPr>
          <w:rFonts w:ascii="Times New Roman" w:hAnsi="Times New Roman"/>
          <w:b/>
        </w:rPr>
      </w:pPr>
    </w:p>
    <w:sectPr w:rsidR="009170E6" w:rsidRPr="00AA2F80" w:rsidSect="00A3598E">
      <w:footerReference w:type="default" r:id="rId10"/>
      <w:pgSz w:w="12240" w:h="15840"/>
      <w:pgMar w:top="1080" w:right="1080" w:bottom="1080" w:left="1080" w:header="720" w:footer="3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285D" w:rsidRDefault="0081285D" w:rsidP="00193BB1">
      <w:r>
        <w:separator/>
      </w:r>
    </w:p>
  </w:endnote>
  <w:endnote w:type="continuationSeparator" w:id="0">
    <w:p w:rsidR="0081285D" w:rsidRDefault="0081285D" w:rsidP="00193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61902722"/>
      <w:docPartObj>
        <w:docPartGallery w:val="Page Numbers (Bottom of Page)"/>
        <w:docPartUnique/>
      </w:docPartObj>
    </w:sdtPr>
    <w:sdtEndPr/>
    <w:sdtContent>
      <w:p w:rsidR="00A86C7C" w:rsidRDefault="000C739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0F7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86C7C" w:rsidRDefault="00A86C7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285D" w:rsidRDefault="0081285D" w:rsidP="00193BB1">
      <w:r>
        <w:separator/>
      </w:r>
    </w:p>
  </w:footnote>
  <w:footnote w:type="continuationSeparator" w:id="0">
    <w:p w:rsidR="0081285D" w:rsidRDefault="0081285D" w:rsidP="00193B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426F9C"/>
    <w:multiLevelType w:val="hybridMultilevel"/>
    <w:tmpl w:val="DDA48CF8"/>
    <w:lvl w:ilvl="0" w:tplc="36CA6612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27C7622"/>
    <w:multiLevelType w:val="hybridMultilevel"/>
    <w:tmpl w:val="310C1D8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6011767"/>
    <w:multiLevelType w:val="hybridMultilevel"/>
    <w:tmpl w:val="DDA48CF8"/>
    <w:lvl w:ilvl="0" w:tplc="36CA6612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942473C"/>
    <w:multiLevelType w:val="hybridMultilevel"/>
    <w:tmpl w:val="0A969E1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C9153CA"/>
    <w:multiLevelType w:val="hybridMultilevel"/>
    <w:tmpl w:val="69E8704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D232F6C"/>
    <w:multiLevelType w:val="hybridMultilevel"/>
    <w:tmpl w:val="059696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7067D08"/>
    <w:multiLevelType w:val="hybridMultilevel"/>
    <w:tmpl w:val="C038D38C"/>
    <w:lvl w:ilvl="0" w:tplc="04090015">
      <w:start w:val="1"/>
      <w:numFmt w:val="upperLetter"/>
      <w:lvlText w:val="%1."/>
      <w:lvlJc w:val="left"/>
      <w:pPr>
        <w:ind w:left="12240" w:hanging="360"/>
      </w:pPr>
    </w:lvl>
    <w:lvl w:ilvl="1" w:tplc="04090019" w:tentative="1">
      <w:start w:val="1"/>
      <w:numFmt w:val="lowerLetter"/>
      <w:lvlText w:val="%2."/>
      <w:lvlJc w:val="left"/>
      <w:pPr>
        <w:ind w:left="12960" w:hanging="360"/>
      </w:pPr>
    </w:lvl>
    <w:lvl w:ilvl="2" w:tplc="0409001B" w:tentative="1">
      <w:start w:val="1"/>
      <w:numFmt w:val="lowerRoman"/>
      <w:lvlText w:val="%3."/>
      <w:lvlJc w:val="right"/>
      <w:pPr>
        <w:ind w:left="13680" w:hanging="180"/>
      </w:pPr>
    </w:lvl>
    <w:lvl w:ilvl="3" w:tplc="0409000F" w:tentative="1">
      <w:start w:val="1"/>
      <w:numFmt w:val="decimal"/>
      <w:lvlText w:val="%4."/>
      <w:lvlJc w:val="left"/>
      <w:pPr>
        <w:ind w:left="14400" w:hanging="360"/>
      </w:pPr>
    </w:lvl>
    <w:lvl w:ilvl="4" w:tplc="04090019" w:tentative="1">
      <w:start w:val="1"/>
      <w:numFmt w:val="lowerLetter"/>
      <w:lvlText w:val="%5."/>
      <w:lvlJc w:val="left"/>
      <w:pPr>
        <w:ind w:left="15120" w:hanging="360"/>
      </w:pPr>
    </w:lvl>
    <w:lvl w:ilvl="5" w:tplc="0409001B" w:tentative="1">
      <w:start w:val="1"/>
      <w:numFmt w:val="lowerRoman"/>
      <w:lvlText w:val="%6."/>
      <w:lvlJc w:val="right"/>
      <w:pPr>
        <w:ind w:left="15840" w:hanging="180"/>
      </w:pPr>
    </w:lvl>
    <w:lvl w:ilvl="6" w:tplc="0409000F" w:tentative="1">
      <w:start w:val="1"/>
      <w:numFmt w:val="decimal"/>
      <w:lvlText w:val="%7."/>
      <w:lvlJc w:val="left"/>
      <w:pPr>
        <w:ind w:left="16560" w:hanging="360"/>
      </w:pPr>
    </w:lvl>
    <w:lvl w:ilvl="7" w:tplc="04090019" w:tentative="1">
      <w:start w:val="1"/>
      <w:numFmt w:val="lowerLetter"/>
      <w:lvlText w:val="%8."/>
      <w:lvlJc w:val="left"/>
      <w:pPr>
        <w:ind w:left="17280" w:hanging="360"/>
      </w:pPr>
    </w:lvl>
    <w:lvl w:ilvl="8" w:tplc="0409001B" w:tentative="1">
      <w:start w:val="1"/>
      <w:numFmt w:val="lowerRoman"/>
      <w:lvlText w:val="%9."/>
      <w:lvlJc w:val="right"/>
      <w:pPr>
        <w:ind w:left="18000" w:hanging="180"/>
      </w:pPr>
    </w:lvl>
  </w:abstractNum>
  <w:abstractNum w:abstractNumId="7">
    <w:nsid w:val="18941939"/>
    <w:multiLevelType w:val="hybridMultilevel"/>
    <w:tmpl w:val="9E86E54E"/>
    <w:lvl w:ilvl="0" w:tplc="04090015">
      <w:start w:val="1"/>
      <w:numFmt w:val="upperLetter"/>
      <w:lvlText w:val="%1."/>
      <w:lvlJc w:val="left"/>
      <w:pPr>
        <w:ind w:left="1490" w:hanging="360"/>
      </w:pPr>
    </w:lvl>
    <w:lvl w:ilvl="1" w:tplc="04090019" w:tentative="1">
      <w:start w:val="1"/>
      <w:numFmt w:val="lowerLetter"/>
      <w:lvlText w:val="%2."/>
      <w:lvlJc w:val="left"/>
      <w:pPr>
        <w:ind w:left="2210" w:hanging="360"/>
      </w:pPr>
    </w:lvl>
    <w:lvl w:ilvl="2" w:tplc="0409001B" w:tentative="1">
      <w:start w:val="1"/>
      <w:numFmt w:val="lowerRoman"/>
      <w:lvlText w:val="%3."/>
      <w:lvlJc w:val="right"/>
      <w:pPr>
        <w:ind w:left="2930" w:hanging="180"/>
      </w:pPr>
    </w:lvl>
    <w:lvl w:ilvl="3" w:tplc="0409000F" w:tentative="1">
      <w:start w:val="1"/>
      <w:numFmt w:val="decimal"/>
      <w:lvlText w:val="%4."/>
      <w:lvlJc w:val="left"/>
      <w:pPr>
        <w:ind w:left="3650" w:hanging="360"/>
      </w:pPr>
    </w:lvl>
    <w:lvl w:ilvl="4" w:tplc="04090019" w:tentative="1">
      <w:start w:val="1"/>
      <w:numFmt w:val="lowerLetter"/>
      <w:lvlText w:val="%5."/>
      <w:lvlJc w:val="left"/>
      <w:pPr>
        <w:ind w:left="4370" w:hanging="360"/>
      </w:pPr>
    </w:lvl>
    <w:lvl w:ilvl="5" w:tplc="0409001B" w:tentative="1">
      <w:start w:val="1"/>
      <w:numFmt w:val="lowerRoman"/>
      <w:lvlText w:val="%6."/>
      <w:lvlJc w:val="right"/>
      <w:pPr>
        <w:ind w:left="5090" w:hanging="180"/>
      </w:pPr>
    </w:lvl>
    <w:lvl w:ilvl="6" w:tplc="0409000F" w:tentative="1">
      <w:start w:val="1"/>
      <w:numFmt w:val="decimal"/>
      <w:lvlText w:val="%7."/>
      <w:lvlJc w:val="left"/>
      <w:pPr>
        <w:ind w:left="5810" w:hanging="360"/>
      </w:pPr>
    </w:lvl>
    <w:lvl w:ilvl="7" w:tplc="04090019" w:tentative="1">
      <w:start w:val="1"/>
      <w:numFmt w:val="lowerLetter"/>
      <w:lvlText w:val="%8."/>
      <w:lvlJc w:val="left"/>
      <w:pPr>
        <w:ind w:left="6530" w:hanging="360"/>
      </w:pPr>
    </w:lvl>
    <w:lvl w:ilvl="8" w:tplc="0409001B" w:tentative="1">
      <w:start w:val="1"/>
      <w:numFmt w:val="lowerRoman"/>
      <w:lvlText w:val="%9."/>
      <w:lvlJc w:val="right"/>
      <w:pPr>
        <w:ind w:left="7250" w:hanging="180"/>
      </w:pPr>
    </w:lvl>
  </w:abstractNum>
  <w:abstractNum w:abstractNumId="8">
    <w:nsid w:val="1A2F29B2"/>
    <w:multiLevelType w:val="hybridMultilevel"/>
    <w:tmpl w:val="9A0A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CCE3A11"/>
    <w:multiLevelType w:val="hybridMultilevel"/>
    <w:tmpl w:val="7732434E"/>
    <w:lvl w:ilvl="0" w:tplc="36CA6612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B15F56"/>
    <w:multiLevelType w:val="hybridMultilevel"/>
    <w:tmpl w:val="DDA48CF8"/>
    <w:lvl w:ilvl="0" w:tplc="36CA6612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2524B70"/>
    <w:multiLevelType w:val="hybridMultilevel"/>
    <w:tmpl w:val="AF3AEF1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4D65FC2"/>
    <w:multiLevelType w:val="hybridMultilevel"/>
    <w:tmpl w:val="D758F5A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4DC357C"/>
    <w:multiLevelType w:val="hybridMultilevel"/>
    <w:tmpl w:val="02A0286C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B587CB7"/>
    <w:multiLevelType w:val="hybridMultilevel"/>
    <w:tmpl w:val="01C6482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C591DAA"/>
    <w:multiLevelType w:val="hybridMultilevel"/>
    <w:tmpl w:val="7732434E"/>
    <w:lvl w:ilvl="0" w:tplc="36CA6612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D7B73AA"/>
    <w:multiLevelType w:val="hybridMultilevel"/>
    <w:tmpl w:val="06EC0DCC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33366A20"/>
    <w:multiLevelType w:val="hybridMultilevel"/>
    <w:tmpl w:val="23C0D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345A71"/>
    <w:multiLevelType w:val="hybridMultilevel"/>
    <w:tmpl w:val="DDA48CF8"/>
    <w:lvl w:ilvl="0" w:tplc="36CA6612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3C1D724D"/>
    <w:multiLevelType w:val="hybridMultilevel"/>
    <w:tmpl w:val="310C1D8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3E225CD3"/>
    <w:multiLevelType w:val="hybridMultilevel"/>
    <w:tmpl w:val="AF3AEF1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40997561"/>
    <w:multiLevelType w:val="hybridMultilevel"/>
    <w:tmpl w:val="489E3DC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B62B7B"/>
    <w:multiLevelType w:val="hybridMultilevel"/>
    <w:tmpl w:val="DDA48CF8"/>
    <w:lvl w:ilvl="0" w:tplc="36CA6612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461E2E10"/>
    <w:multiLevelType w:val="hybridMultilevel"/>
    <w:tmpl w:val="D758F5A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8005F98"/>
    <w:multiLevelType w:val="hybridMultilevel"/>
    <w:tmpl w:val="05969696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91F76B4"/>
    <w:multiLevelType w:val="hybridMultilevel"/>
    <w:tmpl w:val="367A47EE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49835C42"/>
    <w:multiLevelType w:val="hybridMultilevel"/>
    <w:tmpl w:val="84D2DC54"/>
    <w:lvl w:ilvl="0" w:tplc="04090019">
      <w:start w:val="1"/>
      <w:numFmt w:val="lowerLetter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27">
    <w:nsid w:val="59305740"/>
    <w:multiLevelType w:val="hybridMultilevel"/>
    <w:tmpl w:val="7CCC002A"/>
    <w:lvl w:ilvl="0" w:tplc="3AC4BB9E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CA03E78"/>
    <w:multiLevelType w:val="hybridMultilevel"/>
    <w:tmpl w:val="69E8704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61FD6503"/>
    <w:multiLevelType w:val="hybridMultilevel"/>
    <w:tmpl w:val="DDA48CF8"/>
    <w:lvl w:ilvl="0" w:tplc="36CA6612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62BC2045"/>
    <w:multiLevelType w:val="hybridMultilevel"/>
    <w:tmpl w:val="69E8704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64BA6D39"/>
    <w:multiLevelType w:val="hybridMultilevel"/>
    <w:tmpl w:val="D758F5A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A243328"/>
    <w:multiLevelType w:val="hybridMultilevel"/>
    <w:tmpl w:val="DDA48CF8"/>
    <w:lvl w:ilvl="0" w:tplc="36CA6612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6CB35907"/>
    <w:multiLevelType w:val="hybridMultilevel"/>
    <w:tmpl w:val="F164289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6D411998"/>
    <w:multiLevelType w:val="hybridMultilevel"/>
    <w:tmpl w:val="FE7ED1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1477EF1"/>
    <w:multiLevelType w:val="hybridMultilevel"/>
    <w:tmpl w:val="6B6EB87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1C26BD4"/>
    <w:multiLevelType w:val="hybridMultilevel"/>
    <w:tmpl w:val="EC4493E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25F061F"/>
    <w:multiLevelType w:val="hybridMultilevel"/>
    <w:tmpl w:val="D758F5A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38D2C80"/>
    <w:multiLevelType w:val="hybridMultilevel"/>
    <w:tmpl w:val="CE3A35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5A16C18"/>
    <w:multiLevelType w:val="hybridMultilevel"/>
    <w:tmpl w:val="61C410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8D72C4B"/>
    <w:multiLevelType w:val="hybridMultilevel"/>
    <w:tmpl w:val="0A969E1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7A572EFB"/>
    <w:multiLevelType w:val="hybridMultilevel"/>
    <w:tmpl w:val="DDA48CF8"/>
    <w:lvl w:ilvl="0" w:tplc="36CA6612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8"/>
  </w:num>
  <w:num w:numId="3">
    <w:abstractNumId w:val="32"/>
  </w:num>
  <w:num w:numId="4">
    <w:abstractNumId w:val="0"/>
  </w:num>
  <w:num w:numId="5">
    <w:abstractNumId w:val="22"/>
  </w:num>
  <w:num w:numId="6">
    <w:abstractNumId w:val="15"/>
  </w:num>
  <w:num w:numId="7">
    <w:abstractNumId w:val="9"/>
  </w:num>
  <w:num w:numId="8">
    <w:abstractNumId w:val="10"/>
  </w:num>
  <w:num w:numId="9">
    <w:abstractNumId w:val="29"/>
  </w:num>
  <w:num w:numId="10">
    <w:abstractNumId w:val="41"/>
  </w:num>
  <w:num w:numId="11">
    <w:abstractNumId w:val="2"/>
  </w:num>
  <w:num w:numId="12">
    <w:abstractNumId w:val="31"/>
  </w:num>
  <w:num w:numId="13">
    <w:abstractNumId w:val="37"/>
  </w:num>
  <w:num w:numId="14">
    <w:abstractNumId w:val="12"/>
  </w:num>
  <w:num w:numId="15">
    <w:abstractNumId w:val="23"/>
  </w:num>
  <w:num w:numId="16">
    <w:abstractNumId w:val="28"/>
  </w:num>
  <w:num w:numId="17">
    <w:abstractNumId w:val="21"/>
  </w:num>
  <w:num w:numId="18">
    <w:abstractNumId w:val="4"/>
  </w:num>
  <w:num w:numId="19">
    <w:abstractNumId w:val="30"/>
  </w:num>
  <w:num w:numId="20">
    <w:abstractNumId w:val="38"/>
  </w:num>
  <w:num w:numId="21">
    <w:abstractNumId w:val="34"/>
  </w:num>
  <w:num w:numId="22">
    <w:abstractNumId w:val="26"/>
  </w:num>
  <w:num w:numId="23">
    <w:abstractNumId w:val="14"/>
  </w:num>
  <w:num w:numId="24">
    <w:abstractNumId w:val="6"/>
  </w:num>
  <w:num w:numId="25">
    <w:abstractNumId w:val="7"/>
  </w:num>
  <w:num w:numId="26">
    <w:abstractNumId w:val="11"/>
  </w:num>
  <w:num w:numId="27">
    <w:abstractNumId w:val="5"/>
  </w:num>
  <w:num w:numId="28">
    <w:abstractNumId w:val="33"/>
  </w:num>
  <w:num w:numId="29">
    <w:abstractNumId w:val="20"/>
  </w:num>
  <w:num w:numId="30">
    <w:abstractNumId w:val="24"/>
  </w:num>
  <w:num w:numId="31">
    <w:abstractNumId w:val="19"/>
  </w:num>
  <w:num w:numId="32">
    <w:abstractNumId w:val="13"/>
  </w:num>
  <w:num w:numId="33">
    <w:abstractNumId w:val="17"/>
  </w:num>
  <w:num w:numId="34">
    <w:abstractNumId w:val="36"/>
  </w:num>
  <w:num w:numId="35">
    <w:abstractNumId w:val="16"/>
  </w:num>
  <w:num w:numId="36">
    <w:abstractNumId w:val="25"/>
  </w:num>
  <w:num w:numId="37">
    <w:abstractNumId w:val="40"/>
  </w:num>
  <w:num w:numId="38">
    <w:abstractNumId w:val="3"/>
  </w:num>
  <w:num w:numId="39">
    <w:abstractNumId w:val="39"/>
  </w:num>
  <w:num w:numId="40">
    <w:abstractNumId w:val="1"/>
  </w:num>
  <w:num w:numId="41">
    <w:abstractNumId w:val="27"/>
  </w:num>
  <w:num w:numId="42">
    <w:abstractNumId w:val="3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M7AwNDEyNTY1MDBU0lEKTi0uzszPAykwqgUANGMmRCwAAAA="/>
  </w:docVars>
  <w:rsids>
    <w:rsidRoot w:val="00E11CB9"/>
    <w:rsid w:val="00000553"/>
    <w:rsid w:val="00000EDB"/>
    <w:rsid w:val="00002939"/>
    <w:rsid w:val="00003201"/>
    <w:rsid w:val="00003F92"/>
    <w:rsid w:val="0000402D"/>
    <w:rsid w:val="0000475F"/>
    <w:rsid w:val="000059DF"/>
    <w:rsid w:val="000061A8"/>
    <w:rsid w:val="000101DA"/>
    <w:rsid w:val="0001112B"/>
    <w:rsid w:val="000140F4"/>
    <w:rsid w:val="00014E1B"/>
    <w:rsid w:val="00015BAB"/>
    <w:rsid w:val="00016EC3"/>
    <w:rsid w:val="00017639"/>
    <w:rsid w:val="000208F9"/>
    <w:rsid w:val="000209E1"/>
    <w:rsid w:val="00020DC9"/>
    <w:rsid w:val="00022790"/>
    <w:rsid w:val="000251EA"/>
    <w:rsid w:val="00025A98"/>
    <w:rsid w:val="000305E2"/>
    <w:rsid w:val="00030D8C"/>
    <w:rsid w:val="00031128"/>
    <w:rsid w:val="0003608A"/>
    <w:rsid w:val="000418D6"/>
    <w:rsid w:val="000428A8"/>
    <w:rsid w:val="000451FF"/>
    <w:rsid w:val="00046DC0"/>
    <w:rsid w:val="000545BF"/>
    <w:rsid w:val="00054734"/>
    <w:rsid w:val="00054A3B"/>
    <w:rsid w:val="00056F4A"/>
    <w:rsid w:val="00060035"/>
    <w:rsid w:val="0006043E"/>
    <w:rsid w:val="0006054A"/>
    <w:rsid w:val="000620A7"/>
    <w:rsid w:val="000622C8"/>
    <w:rsid w:val="00063880"/>
    <w:rsid w:val="00065861"/>
    <w:rsid w:val="0006777B"/>
    <w:rsid w:val="00067FE6"/>
    <w:rsid w:val="0007014A"/>
    <w:rsid w:val="000724DE"/>
    <w:rsid w:val="00073B68"/>
    <w:rsid w:val="00075183"/>
    <w:rsid w:val="000751CD"/>
    <w:rsid w:val="0007783C"/>
    <w:rsid w:val="00081B46"/>
    <w:rsid w:val="00083C06"/>
    <w:rsid w:val="00085602"/>
    <w:rsid w:val="000867BB"/>
    <w:rsid w:val="00086D70"/>
    <w:rsid w:val="00087D13"/>
    <w:rsid w:val="00087DE4"/>
    <w:rsid w:val="00090140"/>
    <w:rsid w:val="0009121B"/>
    <w:rsid w:val="0009147E"/>
    <w:rsid w:val="00093672"/>
    <w:rsid w:val="0009420D"/>
    <w:rsid w:val="00094221"/>
    <w:rsid w:val="000969E6"/>
    <w:rsid w:val="000975A4"/>
    <w:rsid w:val="000A2E6D"/>
    <w:rsid w:val="000A3082"/>
    <w:rsid w:val="000A358B"/>
    <w:rsid w:val="000A562B"/>
    <w:rsid w:val="000A673D"/>
    <w:rsid w:val="000A7CFF"/>
    <w:rsid w:val="000B0124"/>
    <w:rsid w:val="000B1584"/>
    <w:rsid w:val="000B28F7"/>
    <w:rsid w:val="000B32D8"/>
    <w:rsid w:val="000B58A7"/>
    <w:rsid w:val="000B6062"/>
    <w:rsid w:val="000B6F10"/>
    <w:rsid w:val="000B7416"/>
    <w:rsid w:val="000B798B"/>
    <w:rsid w:val="000C06A7"/>
    <w:rsid w:val="000C1721"/>
    <w:rsid w:val="000C1B54"/>
    <w:rsid w:val="000C1E09"/>
    <w:rsid w:val="000C48FA"/>
    <w:rsid w:val="000C5A97"/>
    <w:rsid w:val="000C7392"/>
    <w:rsid w:val="000D2F46"/>
    <w:rsid w:val="000D35B8"/>
    <w:rsid w:val="000D3758"/>
    <w:rsid w:val="000D3925"/>
    <w:rsid w:val="000D6E65"/>
    <w:rsid w:val="000D7F52"/>
    <w:rsid w:val="000E1429"/>
    <w:rsid w:val="000E18BB"/>
    <w:rsid w:val="000E1D6A"/>
    <w:rsid w:val="000E2F88"/>
    <w:rsid w:val="000E7DA3"/>
    <w:rsid w:val="000F0E04"/>
    <w:rsid w:val="000F1B9D"/>
    <w:rsid w:val="000F2165"/>
    <w:rsid w:val="000F27DC"/>
    <w:rsid w:val="000F3D36"/>
    <w:rsid w:val="000F6475"/>
    <w:rsid w:val="00103D76"/>
    <w:rsid w:val="001042AF"/>
    <w:rsid w:val="00105395"/>
    <w:rsid w:val="00106BC2"/>
    <w:rsid w:val="001077EF"/>
    <w:rsid w:val="001078F3"/>
    <w:rsid w:val="00110461"/>
    <w:rsid w:val="001104F6"/>
    <w:rsid w:val="0011051B"/>
    <w:rsid w:val="00111C01"/>
    <w:rsid w:val="00112646"/>
    <w:rsid w:val="001137B6"/>
    <w:rsid w:val="00113E52"/>
    <w:rsid w:val="00113EB1"/>
    <w:rsid w:val="0011469E"/>
    <w:rsid w:val="00114A05"/>
    <w:rsid w:val="001150CE"/>
    <w:rsid w:val="00115A30"/>
    <w:rsid w:val="00116366"/>
    <w:rsid w:val="00117B54"/>
    <w:rsid w:val="0012120C"/>
    <w:rsid w:val="0012143B"/>
    <w:rsid w:val="00123D92"/>
    <w:rsid w:val="001246B3"/>
    <w:rsid w:val="00124742"/>
    <w:rsid w:val="00127713"/>
    <w:rsid w:val="00127C34"/>
    <w:rsid w:val="00133F61"/>
    <w:rsid w:val="001341D7"/>
    <w:rsid w:val="0013618E"/>
    <w:rsid w:val="00141BF2"/>
    <w:rsid w:val="00143EAB"/>
    <w:rsid w:val="001445DB"/>
    <w:rsid w:val="001453C6"/>
    <w:rsid w:val="00150F75"/>
    <w:rsid w:val="001513C4"/>
    <w:rsid w:val="00152DDF"/>
    <w:rsid w:val="00154C09"/>
    <w:rsid w:val="00154F17"/>
    <w:rsid w:val="001552F1"/>
    <w:rsid w:val="0016029A"/>
    <w:rsid w:val="00163B93"/>
    <w:rsid w:val="00164066"/>
    <w:rsid w:val="00164DFD"/>
    <w:rsid w:val="00167B92"/>
    <w:rsid w:val="001723A4"/>
    <w:rsid w:val="0017296D"/>
    <w:rsid w:val="001744B1"/>
    <w:rsid w:val="00180004"/>
    <w:rsid w:val="001855F9"/>
    <w:rsid w:val="001858B3"/>
    <w:rsid w:val="00185A0A"/>
    <w:rsid w:val="00186A72"/>
    <w:rsid w:val="00190B29"/>
    <w:rsid w:val="00191403"/>
    <w:rsid w:val="00191793"/>
    <w:rsid w:val="00193803"/>
    <w:rsid w:val="00193BB1"/>
    <w:rsid w:val="00193CF2"/>
    <w:rsid w:val="0019426A"/>
    <w:rsid w:val="00194BCD"/>
    <w:rsid w:val="00196A50"/>
    <w:rsid w:val="001A19AE"/>
    <w:rsid w:val="001A2627"/>
    <w:rsid w:val="001A659F"/>
    <w:rsid w:val="001A6857"/>
    <w:rsid w:val="001A7A96"/>
    <w:rsid w:val="001B2D61"/>
    <w:rsid w:val="001B5A32"/>
    <w:rsid w:val="001C0087"/>
    <w:rsid w:val="001C251A"/>
    <w:rsid w:val="001C6D12"/>
    <w:rsid w:val="001C75F5"/>
    <w:rsid w:val="001D354B"/>
    <w:rsid w:val="001D3709"/>
    <w:rsid w:val="001E0A32"/>
    <w:rsid w:val="001E0FF8"/>
    <w:rsid w:val="001E26A9"/>
    <w:rsid w:val="001E4292"/>
    <w:rsid w:val="001E4B50"/>
    <w:rsid w:val="001E4DBF"/>
    <w:rsid w:val="001E555E"/>
    <w:rsid w:val="001E6ADC"/>
    <w:rsid w:val="001F0613"/>
    <w:rsid w:val="001F3BD8"/>
    <w:rsid w:val="00200D75"/>
    <w:rsid w:val="00202D06"/>
    <w:rsid w:val="002039D8"/>
    <w:rsid w:val="00205AF4"/>
    <w:rsid w:val="0020666A"/>
    <w:rsid w:val="00206CF7"/>
    <w:rsid w:val="00207303"/>
    <w:rsid w:val="00207523"/>
    <w:rsid w:val="00207FE9"/>
    <w:rsid w:val="002122FF"/>
    <w:rsid w:val="002123BD"/>
    <w:rsid w:val="00214BED"/>
    <w:rsid w:val="002156EA"/>
    <w:rsid w:val="00216A21"/>
    <w:rsid w:val="00222158"/>
    <w:rsid w:val="00222AFE"/>
    <w:rsid w:val="002256D4"/>
    <w:rsid w:val="002362D2"/>
    <w:rsid w:val="002364CC"/>
    <w:rsid w:val="00236ED5"/>
    <w:rsid w:val="0024257D"/>
    <w:rsid w:val="002425DA"/>
    <w:rsid w:val="00242EE0"/>
    <w:rsid w:val="00243E77"/>
    <w:rsid w:val="00244452"/>
    <w:rsid w:val="00245E82"/>
    <w:rsid w:val="00247383"/>
    <w:rsid w:val="00253EEA"/>
    <w:rsid w:val="00254A5C"/>
    <w:rsid w:val="00256614"/>
    <w:rsid w:val="00260F93"/>
    <w:rsid w:val="0026473B"/>
    <w:rsid w:val="00270D57"/>
    <w:rsid w:val="00274DD7"/>
    <w:rsid w:val="0027528D"/>
    <w:rsid w:val="002752E6"/>
    <w:rsid w:val="002756A2"/>
    <w:rsid w:val="00276158"/>
    <w:rsid w:val="002776E9"/>
    <w:rsid w:val="0028002A"/>
    <w:rsid w:val="002807D2"/>
    <w:rsid w:val="00282F3A"/>
    <w:rsid w:val="00283B6C"/>
    <w:rsid w:val="00284314"/>
    <w:rsid w:val="0028489D"/>
    <w:rsid w:val="002904F9"/>
    <w:rsid w:val="00290FF0"/>
    <w:rsid w:val="00292EA4"/>
    <w:rsid w:val="002939CA"/>
    <w:rsid w:val="00293A7A"/>
    <w:rsid w:val="0029407A"/>
    <w:rsid w:val="002952DC"/>
    <w:rsid w:val="002970F7"/>
    <w:rsid w:val="0029777E"/>
    <w:rsid w:val="002A1A06"/>
    <w:rsid w:val="002A1A6E"/>
    <w:rsid w:val="002A4308"/>
    <w:rsid w:val="002A4955"/>
    <w:rsid w:val="002A5226"/>
    <w:rsid w:val="002B0731"/>
    <w:rsid w:val="002B088F"/>
    <w:rsid w:val="002B0941"/>
    <w:rsid w:val="002B1AC6"/>
    <w:rsid w:val="002B4884"/>
    <w:rsid w:val="002C0BE5"/>
    <w:rsid w:val="002C11D4"/>
    <w:rsid w:val="002C1337"/>
    <w:rsid w:val="002C1C87"/>
    <w:rsid w:val="002C3537"/>
    <w:rsid w:val="002C70F8"/>
    <w:rsid w:val="002D465B"/>
    <w:rsid w:val="002E0292"/>
    <w:rsid w:val="002E2DAD"/>
    <w:rsid w:val="002E3A02"/>
    <w:rsid w:val="002E4A75"/>
    <w:rsid w:val="002E6C59"/>
    <w:rsid w:val="002F15A6"/>
    <w:rsid w:val="002F3CBB"/>
    <w:rsid w:val="002F4469"/>
    <w:rsid w:val="002F4756"/>
    <w:rsid w:val="002F6CD7"/>
    <w:rsid w:val="002F7483"/>
    <w:rsid w:val="003010A6"/>
    <w:rsid w:val="00301195"/>
    <w:rsid w:val="003017D7"/>
    <w:rsid w:val="00301B27"/>
    <w:rsid w:val="00301CC5"/>
    <w:rsid w:val="00301F1E"/>
    <w:rsid w:val="00307305"/>
    <w:rsid w:val="00307531"/>
    <w:rsid w:val="003079A0"/>
    <w:rsid w:val="00307EA0"/>
    <w:rsid w:val="00310FAB"/>
    <w:rsid w:val="00312C9B"/>
    <w:rsid w:val="00312DB9"/>
    <w:rsid w:val="00313572"/>
    <w:rsid w:val="00313C2D"/>
    <w:rsid w:val="00313F57"/>
    <w:rsid w:val="00320978"/>
    <w:rsid w:val="003221B3"/>
    <w:rsid w:val="00322FA6"/>
    <w:rsid w:val="00323DFC"/>
    <w:rsid w:val="00324039"/>
    <w:rsid w:val="00324DE8"/>
    <w:rsid w:val="0033094A"/>
    <w:rsid w:val="00331453"/>
    <w:rsid w:val="00332CE0"/>
    <w:rsid w:val="003336E6"/>
    <w:rsid w:val="00337646"/>
    <w:rsid w:val="00340903"/>
    <w:rsid w:val="00341741"/>
    <w:rsid w:val="00341973"/>
    <w:rsid w:val="00342F2F"/>
    <w:rsid w:val="00342F41"/>
    <w:rsid w:val="00345157"/>
    <w:rsid w:val="00346572"/>
    <w:rsid w:val="003474FE"/>
    <w:rsid w:val="0034774A"/>
    <w:rsid w:val="00347D7F"/>
    <w:rsid w:val="003516AC"/>
    <w:rsid w:val="003518F4"/>
    <w:rsid w:val="00351D14"/>
    <w:rsid w:val="003524E0"/>
    <w:rsid w:val="00353384"/>
    <w:rsid w:val="00353676"/>
    <w:rsid w:val="0035389F"/>
    <w:rsid w:val="00355034"/>
    <w:rsid w:val="0035550F"/>
    <w:rsid w:val="0035627B"/>
    <w:rsid w:val="0035651E"/>
    <w:rsid w:val="00357210"/>
    <w:rsid w:val="00357870"/>
    <w:rsid w:val="00357FF5"/>
    <w:rsid w:val="00360177"/>
    <w:rsid w:val="0036166E"/>
    <w:rsid w:val="00362941"/>
    <w:rsid w:val="003636CE"/>
    <w:rsid w:val="00364253"/>
    <w:rsid w:val="00364485"/>
    <w:rsid w:val="003645EB"/>
    <w:rsid w:val="003716CC"/>
    <w:rsid w:val="003719E2"/>
    <w:rsid w:val="00372D72"/>
    <w:rsid w:val="00373458"/>
    <w:rsid w:val="00373761"/>
    <w:rsid w:val="00373F5C"/>
    <w:rsid w:val="0038028B"/>
    <w:rsid w:val="003836D5"/>
    <w:rsid w:val="00384F68"/>
    <w:rsid w:val="00385F67"/>
    <w:rsid w:val="00390844"/>
    <w:rsid w:val="0039084F"/>
    <w:rsid w:val="00392C80"/>
    <w:rsid w:val="00394C83"/>
    <w:rsid w:val="00394EB8"/>
    <w:rsid w:val="003955F1"/>
    <w:rsid w:val="003958F5"/>
    <w:rsid w:val="003A0E33"/>
    <w:rsid w:val="003A1B7A"/>
    <w:rsid w:val="003A1F0D"/>
    <w:rsid w:val="003A6F7C"/>
    <w:rsid w:val="003A75EA"/>
    <w:rsid w:val="003B253A"/>
    <w:rsid w:val="003B4420"/>
    <w:rsid w:val="003B55C4"/>
    <w:rsid w:val="003C1CA3"/>
    <w:rsid w:val="003D2447"/>
    <w:rsid w:val="003D5C91"/>
    <w:rsid w:val="003D6BEB"/>
    <w:rsid w:val="003D722C"/>
    <w:rsid w:val="003D7382"/>
    <w:rsid w:val="003D7BB8"/>
    <w:rsid w:val="003E01DC"/>
    <w:rsid w:val="003E15CF"/>
    <w:rsid w:val="003E2040"/>
    <w:rsid w:val="003E2A08"/>
    <w:rsid w:val="003E4107"/>
    <w:rsid w:val="003E68B1"/>
    <w:rsid w:val="003F17F5"/>
    <w:rsid w:val="003F7D42"/>
    <w:rsid w:val="004019F0"/>
    <w:rsid w:val="004035C2"/>
    <w:rsid w:val="0041489D"/>
    <w:rsid w:val="00415DE8"/>
    <w:rsid w:val="00420E24"/>
    <w:rsid w:val="00422387"/>
    <w:rsid w:val="00425890"/>
    <w:rsid w:val="004259E2"/>
    <w:rsid w:val="004266B1"/>
    <w:rsid w:val="00430890"/>
    <w:rsid w:val="00432A39"/>
    <w:rsid w:val="00433A70"/>
    <w:rsid w:val="00433A87"/>
    <w:rsid w:val="00437063"/>
    <w:rsid w:val="00440076"/>
    <w:rsid w:val="0044071C"/>
    <w:rsid w:val="00443874"/>
    <w:rsid w:val="004440D3"/>
    <w:rsid w:val="00444F6F"/>
    <w:rsid w:val="004456BD"/>
    <w:rsid w:val="0045083D"/>
    <w:rsid w:val="00450A5A"/>
    <w:rsid w:val="004520A1"/>
    <w:rsid w:val="00454A5C"/>
    <w:rsid w:val="00454DCD"/>
    <w:rsid w:val="00456B18"/>
    <w:rsid w:val="00457586"/>
    <w:rsid w:val="004621BC"/>
    <w:rsid w:val="004627B0"/>
    <w:rsid w:val="00462E4D"/>
    <w:rsid w:val="0046481B"/>
    <w:rsid w:val="0046525F"/>
    <w:rsid w:val="0046580A"/>
    <w:rsid w:val="004664AD"/>
    <w:rsid w:val="00466E9B"/>
    <w:rsid w:val="00467DE4"/>
    <w:rsid w:val="004729CD"/>
    <w:rsid w:val="004735CE"/>
    <w:rsid w:val="004739FE"/>
    <w:rsid w:val="00475050"/>
    <w:rsid w:val="0047515B"/>
    <w:rsid w:val="004765BD"/>
    <w:rsid w:val="00480AE1"/>
    <w:rsid w:val="00481C73"/>
    <w:rsid w:val="00481FCE"/>
    <w:rsid w:val="004830B4"/>
    <w:rsid w:val="00485414"/>
    <w:rsid w:val="00490DB8"/>
    <w:rsid w:val="00491032"/>
    <w:rsid w:val="00491D8C"/>
    <w:rsid w:val="004925EF"/>
    <w:rsid w:val="00494AF8"/>
    <w:rsid w:val="00496C02"/>
    <w:rsid w:val="00496CF5"/>
    <w:rsid w:val="00497BFC"/>
    <w:rsid w:val="004A1701"/>
    <w:rsid w:val="004A26AD"/>
    <w:rsid w:val="004A479A"/>
    <w:rsid w:val="004A57C7"/>
    <w:rsid w:val="004A5B6E"/>
    <w:rsid w:val="004A67A6"/>
    <w:rsid w:val="004A7E5E"/>
    <w:rsid w:val="004B6263"/>
    <w:rsid w:val="004C0DB8"/>
    <w:rsid w:val="004C130C"/>
    <w:rsid w:val="004C2674"/>
    <w:rsid w:val="004C2E1E"/>
    <w:rsid w:val="004C5246"/>
    <w:rsid w:val="004C64B8"/>
    <w:rsid w:val="004D0377"/>
    <w:rsid w:val="004D1116"/>
    <w:rsid w:val="004D1250"/>
    <w:rsid w:val="004D144E"/>
    <w:rsid w:val="004D1D54"/>
    <w:rsid w:val="004D54A0"/>
    <w:rsid w:val="004D56CD"/>
    <w:rsid w:val="004D6404"/>
    <w:rsid w:val="004E08F0"/>
    <w:rsid w:val="004E1E23"/>
    <w:rsid w:val="004E2233"/>
    <w:rsid w:val="004E3371"/>
    <w:rsid w:val="004E3811"/>
    <w:rsid w:val="004E4643"/>
    <w:rsid w:val="004E52BD"/>
    <w:rsid w:val="004E5317"/>
    <w:rsid w:val="004E60F4"/>
    <w:rsid w:val="004E611E"/>
    <w:rsid w:val="004F0753"/>
    <w:rsid w:val="004F1050"/>
    <w:rsid w:val="004F5EC7"/>
    <w:rsid w:val="004F7EFC"/>
    <w:rsid w:val="005022ED"/>
    <w:rsid w:val="00503B13"/>
    <w:rsid w:val="00507E2F"/>
    <w:rsid w:val="00511034"/>
    <w:rsid w:val="00513679"/>
    <w:rsid w:val="00513B5E"/>
    <w:rsid w:val="00513EEB"/>
    <w:rsid w:val="00514336"/>
    <w:rsid w:val="0051542F"/>
    <w:rsid w:val="0052118A"/>
    <w:rsid w:val="005218F7"/>
    <w:rsid w:val="00521E5A"/>
    <w:rsid w:val="00522673"/>
    <w:rsid w:val="00523182"/>
    <w:rsid w:val="00524FD1"/>
    <w:rsid w:val="005269A9"/>
    <w:rsid w:val="0052752E"/>
    <w:rsid w:val="0053702E"/>
    <w:rsid w:val="005375D7"/>
    <w:rsid w:val="00541B10"/>
    <w:rsid w:val="00541FFD"/>
    <w:rsid w:val="005429A2"/>
    <w:rsid w:val="0054321B"/>
    <w:rsid w:val="00545B05"/>
    <w:rsid w:val="0054613D"/>
    <w:rsid w:val="005465C3"/>
    <w:rsid w:val="00550909"/>
    <w:rsid w:val="00552466"/>
    <w:rsid w:val="00555138"/>
    <w:rsid w:val="00555E05"/>
    <w:rsid w:val="00557CA2"/>
    <w:rsid w:val="00564D82"/>
    <w:rsid w:val="0056563B"/>
    <w:rsid w:val="00565A25"/>
    <w:rsid w:val="00565A3A"/>
    <w:rsid w:val="00565C0C"/>
    <w:rsid w:val="00565E57"/>
    <w:rsid w:val="00566191"/>
    <w:rsid w:val="00566931"/>
    <w:rsid w:val="00566B13"/>
    <w:rsid w:val="00570DD9"/>
    <w:rsid w:val="005724E3"/>
    <w:rsid w:val="00573E1D"/>
    <w:rsid w:val="00576529"/>
    <w:rsid w:val="00582819"/>
    <w:rsid w:val="00584A82"/>
    <w:rsid w:val="00586417"/>
    <w:rsid w:val="005870FF"/>
    <w:rsid w:val="005875A9"/>
    <w:rsid w:val="005911EE"/>
    <w:rsid w:val="0059522A"/>
    <w:rsid w:val="005972D7"/>
    <w:rsid w:val="005A148E"/>
    <w:rsid w:val="005A1712"/>
    <w:rsid w:val="005A2B4E"/>
    <w:rsid w:val="005A35D9"/>
    <w:rsid w:val="005A42E2"/>
    <w:rsid w:val="005A56C8"/>
    <w:rsid w:val="005B3828"/>
    <w:rsid w:val="005B3F56"/>
    <w:rsid w:val="005B694D"/>
    <w:rsid w:val="005B6BF2"/>
    <w:rsid w:val="005B6DFD"/>
    <w:rsid w:val="005C1AE4"/>
    <w:rsid w:val="005C24C8"/>
    <w:rsid w:val="005C4D63"/>
    <w:rsid w:val="005D09CF"/>
    <w:rsid w:val="005D23DD"/>
    <w:rsid w:val="005D30D0"/>
    <w:rsid w:val="005D3B95"/>
    <w:rsid w:val="005D42BA"/>
    <w:rsid w:val="005D479A"/>
    <w:rsid w:val="005D5B2C"/>
    <w:rsid w:val="005D5C73"/>
    <w:rsid w:val="005D6974"/>
    <w:rsid w:val="005E1F26"/>
    <w:rsid w:val="005E22BC"/>
    <w:rsid w:val="005E3B20"/>
    <w:rsid w:val="005E5C43"/>
    <w:rsid w:val="005E6B9F"/>
    <w:rsid w:val="005E741C"/>
    <w:rsid w:val="005E7833"/>
    <w:rsid w:val="005F08E2"/>
    <w:rsid w:val="005F1E22"/>
    <w:rsid w:val="005F376C"/>
    <w:rsid w:val="005F3B9B"/>
    <w:rsid w:val="005F661B"/>
    <w:rsid w:val="0060079C"/>
    <w:rsid w:val="006019A6"/>
    <w:rsid w:val="006021E6"/>
    <w:rsid w:val="00603544"/>
    <w:rsid w:val="00604B8A"/>
    <w:rsid w:val="00607147"/>
    <w:rsid w:val="00612B7C"/>
    <w:rsid w:val="00613A6C"/>
    <w:rsid w:val="006172C3"/>
    <w:rsid w:val="006217E3"/>
    <w:rsid w:val="00623F29"/>
    <w:rsid w:val="00627EBC"/>
    <w:rsid w:val="006322F1"/>
    <w:rsid w:val="006329CA"/>
    <w:rsid w:val="006332AF"/>
    <w:rsid w:val="006355F5"/>
    <w:rsid w:val="00635DC5"/>
    <w:rsid w:val="0063729B"/>
    <w:rsid w:val="0063784B"/>
    <w:rsid w:val="00640528"/>
    <w:rsid w:val="00642893"/>
    <w:rsid w:val="00643129"/>
    <w:rsid w:val="006438A4"/>
    <w:rsid w:val="0064468F"/>
    <w:rsid w:val="00646A64"/>
    <w:rsid w:val="0065188C"/>
    <w:rsid w:val="006522ED"/>
    <w:rsid w:val="006524A0"/>
    <w:rsid w:val="0065518B"/>
    <w:rsid w:val="0065588C"/>
    <w:rsid w:val="006602D1"/>
    <w:rsid w:val="006622FA"/>
    <w:rsid w:val="006628FD"/>
    <w:rsid w:val="00662C39"/>
    <w:rsid w:val="00670BC2"/>
    <w:rsid w:val="00671087"/>
    <w:rsid w:val="0067125C"/>
    <w:rsid w:val="006713E4"/>
    <w:rsid w:val="00671430"/>
    <w:rsid w:val="00674E66"/>
    <w:rsid w:val="006762EC"/>
    <w:rsid w:val="00676E9C"/>
    <w:rsid w:val="0068140C"/>
    <w:rsid w:val="00681ACA"/>
    <w:rsid w:val="006820F5"/>
    <w:rsid w:val="0068491E"/>
    <w:rsid w:val="0068587B"/>
    <w:rsid w:val="00685951"/>
    <w:rsid w:val="00687A04"/>
    <w:rsid w:val="00690FC5"/>
    <w:rsid w:val="0069276C"/>
    <w:rsid w:val="00692E4C"/>
    <w:rsid w:val="00695362"/>
    <w:rsid w:val="006969C1"/>
    <w:rsid w:val="006A1C2B"/>
    <w:rsid w:val="006A4F7D"/>
    <w:rsid w:val="006A508E"/>
    <w:rsid w:val="006A670C"/>
    <w:rsid w:val="006A7844"/>
    <w:rsid w:val="006B03E9"/>
    <w:rsid w:val="006B0FA2"/>
    <w:rsid w:val="006B32F2"/>
    <w:rsid w:val="006B39F4"/>
    <w:rsid w:val="006B49F7"/>
    <w:rsid w:val="006B4E4D"/>
    <w:rsid w:val="006B52FF"/>
    <w:rsid w:val="006B5B5E"/>
    <w:rsid w:val="006B6C99"/>
    <w:rsid w:val="006B774B"/>
    <w:rsid w:val="006C188D"/>
    <w:rsid w:val="006C2FAF"/>
    <w:rsid w:val="006C448E"/>
    <w:rsid w:val="006C4821"/>
    <w:rsid w:val="006C5DC0"/>
    <w:rsid w:val="006C7517"/>
    <w:rsid w:val="006D0FD6"/>
    <w:rsid w:val="006D1DF1"/>
    <w:rsid w:val="006D241C"/>
    <w:rsid w:val="006D37AF"/>
    <w:rsid w:val="006D3E3A"/>
    <w:rsid w:val="006D51D3"/>
    <w:rsid w:val="006D6C14"/>
    <w:rsid w:val="006E0659"/>
    <w:rsid w:val="006E7839"/>
    <w:rsid w:val="006F363D"/>
    <w:rsid w:val="006F4214"/>
    <w:rsid w:val="006F5CF7"/>
    <w:rsid w:val="006F63B7"/>
    <w:rsid w:val="00702898"/>
    <w:rsid w:val="00703733"/>
    <w:rsid w:val="00703E6E"/>
    <w:rsid w:val="00704B21"/>
    <w:rsid w:val="00704DCA"/>
    <w:rsid w:val="0070751F"/>
    <w:rsid w:val="007125F2"/>
    <w:rsid w:val="00712D59"/>
    <w:rsid w:val="00713D94"/>
    <w:rsid w:val="00713E51"/>
    <w:rsid w:val="007166E5"/>
    <w:rsid w:val="00717B67"/>
    <w:rsid w:val="00720CF6"/>
    <w:rsid w:val="00720FAD"/>
    <w:rsid w:val="007246B0"/>
    <w:rsid w:val="00724F3A"/>
    <w:rsid w:val="007329EB"/>
    <w:rsid w:val="00732B21"/>
    <w:rsid w:val="00732C84"/>
    <w:rsid w:val="00733DEA"/>
    <w:rsid w:val="0073633F"/>
    <w:rsid w:val="0073770F"/>
    <w:rsid w:val="007404D0"/>
    <w:rsid w:val="007412D1"/>
    <w:rsid w:val="0074226D"/>
    <w:rsid w:val="00742292"/>
    <w:rsid w:val="00745130"/>
    <w:rsid w:val="0074551D"/>
    <w:rsid w:val="007468D8"/>
    <w:rsid w:val="0074715F"/>
    <w:rsid w:val="00747D9B"/>
    <w:rsid w:val="007506E1"/>
    <w:rsid w:val="00752735"/>
    <w:rsid w:val="00754E0B"/>
    <w:rsid w:val="0076081C"/>
    <w:rsid w:val="007618DC"/>
    <w:rsid w:val="00761979"/>
    <w:rsid w:val="00761996"/>
    <w:rsid w:val="00761D16"/>
    <w:rsid w:val="0076312D"/>
    <w:rsid w:val="007634C8"/>
    <w:rsid w:val="00765A87"/>
    <w:rsid w:val="007705D7"/>
    <w:rsid w:val="0077340F"/>
    <w:rsid w:val="00775213"/>
    <w:rsid w:val="007771FB"/>
    <w:rsid w:val="00780414"/>
    <w:rsid w:val="00781184"/>
    <w:rsid w:val="0078178A"/>
    <w:rsid w:val="00783827"/>
    <w:rsid w:val="00783EB7"/>
    <w:rsid w:val="00787D2F"/>
    <w:rsid w:val="00790A39"/>
    <w:rsid w:val="007925E2"/>
    <w:rsid w:val="007948C0"/>
    <w:rsid w:val="00795BFE"/>
    <w:rsid w:val="007A02F4"/>
    <w:rsid w:val="007A1182"/>
    <w:rsid w:val="007A25EA"/>
    <w:rsid w:val="007A41EF"/>
    <w:rsid w:val="007A43FF"/>
    <w:rsid w:val="007A475C"/>
    <w:rsid w:val="007A6D36"/>
    <w:rsid w:val="007A733A"/>
    <w:rsid w:val="007A784D"/>
    <w:rsid w:val="007B0D45"/>
    <w:rsid w:val="007B0EA3"/>
    <w:rsid w:val="007B1398"/>
    <w:rsid w:val="007B30BF"/>
    <w:rsid w:val="007B7A7C"/>
    <w:rsid w:val="007C07C5"/>
    <w:rsid w:val="007C0B6F"/>
    <w:rsid w:val="007C3F3C"/>
    <w:rsid w:val="007D008A"/>
    <w:rsid w:val="007D38BA"/>
    <w:rsid w:val="007D7AB0"/>
    <w:rsid w:val="007E0598"/>
    <w:rsid w:val="007E1705"/>
    <w:rsid w:val="007E2802"/>
    <w:rsid w:val="007E42B7"/>
    <w:rsid w:val="007E4A51"/>
    <w:rsid w:val="007E4C36"/>
    <w:rsid w:val="007E610F"/>
    <w:rsid w:val="007E7FD3"/>
    <w:rsid w:val="007F25AB"/>
    <w:rsid w:val="007F3C3C"/>
    <w:rsid w:val="007F3F8D"/>
    <w:rsid w:val="007F77D0"/>
    <w:rsid w:val="00801580"/>
    <w:rsid w:val="0080224F"/>
    <w:rsid w:val="008023E5"/>
    <w:rsid w:val="00806161"/>
    <w:rsid w:val="008101D0"/>
    <w:rsid w:val="0081065E"/>
    <w:rsid w:val="00810F79"/>
    <w:rsid w:val="00811CAA"/>
    <w:rsid w:val="0081285D"/>
    <w:rsid w:val="00815B37"/>
    <w:rsid w:val="008166CC"/>
    <w:rsid w:val="008166CF"/>
    <w:rsid w:val="00817333"/>
    <w:rsid w:val="00817812"/>
    <w:rsid w:val="008216A3"/>
    <w:rsid w:val="00822E4D"/>
    <w:rsid w:val="008239E0"/>
    <w:rsid w:val="00823D6E"/>
    <w:rsid w:val="00825DBE"/>
    <w:rsid w:val="00830B44"/>
    <w:rsid w:val="00832339"/>
    <w:rsid w:val="00834A77"/>
    <w:rsid w:val="00836872"/>
    <w:rsid w:val="00843926"/>
    <w:rsid w:val="00843CC2"/>
    <w:rsid w:val="00843DA2"/>
    <w:rsid w:val="00843E32"/>
    <w:rsid w:val="00845277"/>
    <w:rsid w:val="0084646D"/>
    <w:rsid w:val="00846724"/>
    <w:rsid w:val="00847AFE"/>
    <w:rsid w:val="0085024D"/>
    <w:rsid w:val="00852140"/>
    <w:rsid w:val="00852981"/>
    <w:rsid w:val="00852F73"/>
    <w:rsid w:val="00854AE2"/>
    <w:rsid w:val="00854B0C"/>
    <w:rsid w:val="00854F92"/>
    <w:rsid w:val="0085676A"/>
    <w:rsid w:val="00857B72"/>
    <w:rsid w:val="00860385"/>
    <w:rsid w:val="00860689"/>
    <w:rsid w:val="00861C7D"/>
    <w:rsid w:val="00863227"/>
    <w:rsid w:val="00863A9B"/>
    <w:rsid w:val="0086495D"/>
    <w:rsid w:val="00865040"/>
    <w:rsid w:val="0086510F"/>
    <w:rsid w:val="00866F67"/>
    <w:rsid w:val="00870F0A"/>
    <w:rsid w:val="0087173C"/>
    <w:rsid w:val="008746C4"/>
    <w:rsid w:val="008753BD"/>
    <w:rsid w:val="008753ED"/>
    <w:rsid w:val="008803BA"/>
    <w:rsid w:val="008809AD"/>
    <w:rsid w:val="00880C03"/>
    <w:rsid w:val="0088470F"/>
    <w:rsid w:val="00885713"/>
    <w:rsid w:val="00886984"/>
    <w:rsid w:val="008874EA"/>
    <w:rsid w:val="00891017"/>
    <w:rsid w:val="0089348B"/>
    <w:rsid w:val="00896D20"/>
    <w:rsid w:val="00896E2B"/>
    <w:rsid w:val="008979C2"/>
    <w:rsid w:val="008A4423"/>
    <w:rsid w:val="008A4595"/>
    <w:rsid w:val="008A5D98"/>
    <w:rsid w:val="008A5E79"/>
    <w:rsid w:val="008B1C8F"/>
    <w:rsid w:val="008B66CE"/>
    <w:rsid w:val="008B6E4E"/>
    <w:rsid w:val="008C1A0E"/>
    <w:rsid w:val="008C5DF4"/>
    <w:rsid w:val="008C6E21"/>
    <w:rsid w:val="008D0EBD"/>
    <w:rsid w:val="008D7AB4"/>
    <w:rsid w:val="008E61FF"/>
    <w:rsid w:val="008E7D7B"/>
    <w:rsid w:val="008F16F0"/>
    <w:rsid w:val="008F28FE"/>
    <w:rsid w:val="008F2AC7"/>
    <w:rsid w:val="008F2CC2"/>
    <w:rsid w:val="008F42DF"/>
    <w:rsid w:val="008F44BD"/>
    <w:rsid w:val="008F570E"/>
    <w:rsid w:val="008F64F4"/>
    <w:rsid w:val="008F7269"/>
    <w:rsid w:val="008F7B3D"/>
    <w:rsid w:val="008F7BE1"/>
    <w:rsid w:val="00901F98"/>
    <w:rsid w:val="00903914"/>
    <w:rsid w:val="00904F74"/>
    <w:rsid w:val="00906600"/>
    <w:rsid w:val="0090730A"/>
    <w:rsid w:val="00907432"/>
    <w:rsid w:val="0090750A"/>
    <w:rsid w:val="009170E6"/>
    <w:rsid w:val="009177DC"/>
    <w:rsid w:val="0092156A"/>
    <w:rsid w:val="0092172F"/>
    <w:rsid w:val="0092246F"/>
    <w:rsid w:val="009229C9"/>
    <w:rsid w:val="0092522D"/>
    <w:rsid w:val="00927555"/>
    <w:rsid w:val="00927EDA"/>
    <w:rsid w:val="009315D9"/>
    <w:rsid w:val="009315E0"/>
    <w:rsid w:val="0093483A"/>
    <w:rsid w:val="0093538A"/>
    <w:rsid w:val="00936DE1"/>
    <w:rsid w:val="00942CCA"/>
    <w:rsid w:val="00950CD1"/>
    <w:rsid w:val="0095108E"/>
    <w:rsid w:val="009510F6"/>
    <w:rsid w:val="00951C69"/>
    <w:rsid w:val="00952C7E"/>
    <w:rsid w:val="00953DEE"/>
    <w:rsid w:val="00954054"/>
    <w:rsid w:val="00954C59"/>
    <w:rsid w:val="009555BB"/>
    <w:rsid w:val="009559BA"/>
    <w:rsid w:val="009563C3"/>
    <w:rsid w:val="00957148"/>
    <w:rsid w:val="00961BC8"/>
    <w:rsid w:val="00961F91"/>
    <w:rsid w:val="0096339E"/>
    <w:rsid w:val="00963B8B"/>
    <w:rsid w:val="00963CAE"/>
    <w:rsid w:val="00964DA5"/>
    <w:rsid w:val="0096549F"/>
    <w:rsid w:val="00965E9C"/>
    <w:rsid w:val="0096642D"/>
    <w:rsid w:val="009665FD"/>
    <w:rsid w:val="0097026F"/>
    <w:rsid w:val="00982EBA"/>
    <w:rsid w:val="009858DD"/>
    <w:rsid w:val="00987ABE"/>
    <w:rsid w:val="00990337"/>
    <w:rsid w:val="00992D98"/>
    <w:rsid w:val="009930CC"/>
    <w:rsid w:val="0099408F"/>
    <w:rsid w:val="00994172"/>
    <w:rsid w:val="009948ED"/>
    <w:rsid w:val="00994AE7"/>
    <w:rsid w:val="00994DAF"/>
    <w:rsid w:val="0099512E"/>
    <w:rsid w:val="00995641"/>
    <w:rsid w:val="00995856"/>
    <w:rsid w:val="00997346"/>
    <w:rsid w:val="00997928"/>
    <w:rsid w:val="009A04BC"/>
    <w:rsid w:val="009A07BB"/>
    <w:rsid w:val="009A0C6C"/>
    <w:rsid w:val="009A75B9"/>
    <w:rsid w:val="009A77FD"/>
    <w:rsid w:val="009B14A7"/>
    <w:rsid w:val="009B1D52"/>
    <w:rsid w:val="009B204E"/>
    <w:rsid w:val="009B2E32"/>
    <w:rsid w:val="009B3C21"/>
    <w:rsid w:val="009B794F"/>
    <w:rsid w:val="009C014C"/>
    <w:rsid w:val="009C3821"/>
    <w:rsid w:val="009C4ED5"/>
    <w:rsid w:val="009C63AA"/>
    <w:rsid w:val="009D1DB5"/>
    <w:rsid w:val="009D2BB7"/>
    <w:rsid w:val="009D2C1B"/>
    <w:rsid w:val="009D3E72"/>
    <w:rsid w:val="009D5B99"/>
    <w:rsid w:val="009E1C23"/>
    <w:rsid w:val="009E1CD0"/>
    <w:rsid w:val="009E6A06"/>
    <w:rsid w:val="009F1AA8"/>
    <w:rsid w:val="009F1D51"/>
    <w:rsid w:val="009F380F"/>
    <w:rsid w:val="009F67D1"/>
    <w:rsid w:val="009F6ABD"/>
    <w:rsid w:val="009F6BA4"/>
    <w:rsid w:val="009F7410"/>
    <w:rsid w:val="009F754A"/>
    <w:rsid w:val="00A01121"/>
    <w:rsid w:val="00A040F7"/>
    <w:rsid w:val="00A04424"/>
    <w:rsid w:val="00A04B12"/>
    <w:rsid w:val="00A0702D"/>
    <w:rsid w:val="00A07ACA"/>
    <w:rsid w:val="00A1026D"/>
    <w:rsid w:val="00A107CA"/>
    <w:rsid w:val="00A11835"/>
    <w:rsid w:val="00A11AE9"/>
    <w:rsid w:val="00A144FF"/>
    <w:rsid w:val="00A16C29"/>
    <w:rsid w:val="00A17849"/>
    <w:rsid w:val="00A17932"/>
    <w:rsid w:val="00A1793E"/>
    <w:rsid w:val="00A17E3A"/>
    <w:rsid w:val="00A241F7"/>
    <w:rsid w:val="00A255BE"/>
    <w:rsid w:val="00A26A08"/>
    <w:rsid w:val="00A30B62"/>
    <w:rsid w:val="00A31696"/>
    <w:rsid w:val="00A3198E"/>
    <w:rsid w:val="00A33058"/>
    <w:rsid w:val="00A332CF"/>
    <w:rsid w:val="00A350A8"/>
    <w:rsid w:val="00A3598E"/>
    <w:rsid w:val="00A35EE7"/>
    <w:rsid w:val="00A37424"/>
    <w:rsid w:val="00A41039"/>
    <w:rsid w:val="00A412DD"/>
    <w:rsid w:val="00A453F0"/>
    <w:rsid w:val="00A4661F"/>
    <w:rsid w:val="00A46A45"/>
    <w:rsid w:val="00A53B03"/>
    <w:rsid w:val="00A540B5"/>
    <w:rsid w:val="00A56132"/>
    <w:rsid w:val="00A5715D"/>
    <w:rsid w:val="00A5765C"/>
    <w:rsid w:val="00A601F6"/>
    <w:rsid w:val="00A61061"/>
    <w:rsid w:val="00A617D1"/>
    <w:rsid w:val="00A63B4B"/>
    <w:rsid w:val="00A64227"/>
    <w:rsid w:val="00A659FD"/>
    <w:rsid w:val="00A674B5"/>
    <w:rsid w:val="00A7015B"/>
    <w:rsid w:val="00A70722"/>
    <w:rsid w:val="00A710AB"/>
    <w:rsid w:val="00A719D6"/>
    <w:rsid w:val="00A7359C"/>
    <w:rsid w:val="00A74786"/>
    <w:rsid w:val="00A74887"/>
    <w:rsid w:val="00A748ED"/>
    <w:rsid w:val="00A756ED"/>
    <w:rsid w:val="00A80E8B"/>
    <w:rsid w:val="00A8108D"/>
    <w:rsid w:val="00A82BDD"/>
    <w:rsid w:val="00A83443"/>
    <w:rsid w:val="00A837F9"/>
    <w:rsid w:val="00A843D7"/>
    <w:rsid w:val="00A84756"/>
    <w:rsid w:val="00A8629B"/>
    <w:rsid w:val="00A86303"/>
    <w:rsid w:val="00A86C7C"/>
    <w:rsid w:val="00A87B15"/>
    <w:rsid w:val="00A903B5"/>
    <w:rsid w:val="00A9040F"/>
    <w:rsid w:val="00A92E49"/>
    <w:rsid w:val="00A9368E"/>
    <w:rsid w:val="00A95587"/>
    <w:rsid w:val="00A956AC"/>
    <w:rsid w:val="00A95F91"/>
    <w:rsid w:val="00A95FE2"/>
    <w:rsid w:val="00A9606D"/>
    <w:rsid w:val="00A97468"/>
    <w:rsid w:val="00A97C69"/>
    <w:rsid w:val="00AA0532"/>
    <w:rsid w:val="00AA26D6"/>
    <w:rsid w:val="00AB52A6"/>
    <w:rsid w:val="00AB5F0E"/>
    <w:rsid w:val="00AB6A5C"/>
    <w:rsid w:val="00AC0BA7"/>
    <w:rsid w:val="00AC147B"/>
    <w:rsid w:val="00AC2964"/>
    <w:rsid w:val="00AC4D49"/>
    <w:rsid w:val="00AC6B84"/>
    <w:rsid w:val="00AD051D"/>
    <w:rsid w:val="00AD1851"/>
    <w:rsid w:val="00AD1C64"/>
    <w:rsid w:val="00AD2CCD"/>
    <w:rsid w:val="00AD364E"/>
    <w:rsid w:val="00AD4D03"/>
    <w:rsid w:val="00AD60A0"/>
    <w:rsid w:val="00AD7E41"/>
    <w:rsid w:val="00AE7B79"/>
    <w:rsid w:val="00AF126E"/>
    <w:rsid w:val="00AF159E"/>
    <w:rsid w:val="00AF2275"/>
    <w:rsid w:val="00AF2991"/>
    <w:rsid w:val="00AF2FC6"/>
    <w:rsid w:val="00AF3663"/>
    <w:rsid w:val="00AF4C1C"/>
    <w:rsid w:val="00AF5EBD"/>
    <w:rsid w:val="00AF61CC"/>
    <w:rsid w:val="00AF6661"/>
    <w:rsid w:val="00AF6C49"/>
    <w:rsid w:val="00AF70F3"/>
    <w:rsid w:val="00AF790B"/>
    <w:rsid w:val="00B011EB"/>
    <w:rsid w:val="00B03CE8"/>
    <w:rsid w:val="00B04766"/>
    <w:rsid w:val="00B060B2"/>
    <w:rsid w:val="00B069A1"/>
    <w:rsid w:val="00B07697"/>
    <w:rsid w:val="00B07E6A"/>
    <w:rsid w:val="00B07FC8"/>
    <w:rsid w:val="00B107A1"/>
    <w:rsid w:val="00B114A5"/>
    <w:rsid w:val="00B124FB"/>
    <w:rsid w:val="00B125C5"/>
    <w:rsid w:val="00B1295D"/>
    <w:rsid w:val="00B14C7C"/>
    <w:rsid w:val="00B16096"/>
    <w:rsid w:val="00B2001B"/>
    <w:rsid w:val="00B20E72"/>
    <w:rsid w:val="00B22BA5"/>
    <w:rsid w:val="00B24015"/>
    <w:rsid w:val="00B27B74"/>
    <w:rsid w:val="00B3046F"/>
    <w:rsid w:val="00B33384"/>
    <w:rsid w:val="00B36ADC"/>
    <w:rsid w:val="00B37FE2"/>
    <w:rsid w:val="00B419FB"/>
    <w:rsid w:val="00B42272"/>
    <w:rsid w:val="00B4439E"/>
    <w:rsid w:val="00B46054"/>
    <w:rsid w:val="00B46BB4"/>
    <w:rsid w:val="00B52113"/>
    <w:rsid w:val="00B53256"/>
    <w:rsid w:val="00B5359A"/>
    <w:rsid w:val="00B53B3C"/>
    <w:rsid w:val="00B54ECA"/>
    <w:rsid w:val="00B54FA0"/>
    <w:rsid w:val="00B60150"/>
    <w:rsid w:val="00B601A3"/>
    <w:rsid w:val="00B60831"/>
    <w:rsid w:val="00B6194F"/>
    <w:rsid w:val="00B61E55"/>
    <w:rsid w:val="00B6233D"/>
    <w:rsid w:val="00B6386B"/>
    <w:rsid w:val="00B664D8"/>
    <w:rsid w:val="00B66928"/>
    <w:rsid w:val="00B66A98"/>
    <w:rsid w:val="00B712A4"/>
    <w:rsid w:val="00B72B37"/>
    <w:rsid w:val="00B75653"/>
    <w:rsid w:val="00B876F2"/>
    <w:rsid w:val="00B87FCF"/>
    <w:rsid w:val="00B911D8"/>
    <w:rsid w:val="00B91676"/>
    <w:rsid w:val="00B91AD7"/>
    <w:rsid w:val="00B921C0"/>
    <w:rsid w:val="00B928A6"/>
    <w:rsid w:val="00B92CA3"/>
    <w:rsid w:val="00B93F71"/>
    <w:rsid w:val="00B9539C"/>
    <w:rsid w:val="00BA159C"/>
    <w:rsid w:val="00BA198E"/>
    <w:rsid w:val="00BA216B"/>
    <w:rsid w:val="00BA2B63"/>
    <w:rsid w:val="00BA2E37"/>
    <w:rsid w:val="00BA33A8"/>
    <w:rsid w:val="00BA79F7"/>
    <w:rsid w:val="00BA7BFF"/>
    <w:rsid w:val="00BB27A7"/>
    <w:rsid w:val="00BB6F4A"/>
    <w:rsid w:val="00BC1928"/>
    <w:rsid w:val="00BC49A2"/>
    <w:rsid w:val="00BD1E8D"/>
    <w:rsid w:val="00BD2F09"/>
    <w:rsid w:val="00BD5C1F"/>
    <w:rsid w:val="00BD692B"/>
    <w:rsid w:val="00BE1658"/>
    <w:rsid w:val="00BE18D1"/>
    <w:rsid w:val="00BE1CA2"/>
    <w:rsid w:val="00BE2270"/>
    <w:rsid w:val="00BE5399"/>
    <w:rsid w:val="00BE5A66"/>
    <w:rsid w:val="00BE5D94"/>
    <w:rsid w:val="00BE6682"/>
    <w:rsid w:val="00BF1070"/>
    <w:rsid w:val="00BF202A"/>
    <w:rsid w:val="00BF3375"/>
    <w:rsid w:val="00BF4BC9"/>
    <w:rsid w:val="00BF5EEB"/>
    <w:rsid w:val="00BF606C"/>
    <w:rsid w:val="00BF70C5"/>
    <w:rsid w:val="00C0146E"/>
    <w:rsid w:val="00C020E6"/>
    <w:rsid w:val="00C03C14"/>
    <w:rsid w:val="00C04F66"/>
    <w:rsid w:val="00C06164"/>
    <w:rsid w:val="00C06278"/>
    <w:rsid w:val="00C06FD4"/>
    <w:rsid w:val="00C10A5C"/>
    <w:rsid w:val="00C11633"/>
    <w:rsid w:val="00C1603D"/>
    <w:rsid w:val="00C16862"/>
    <w:rsid w:val="00C17C52"/>
    <w:rsid w:val="00C17C8E"/>
    <w:rsid w:val="00C2072F"/>
    <w:rsid w:val="00C21263"/>
    <w:rsid w:val="00C218E2"/>
    <w:rsid w:val="00C23C01"/>
    <w:rsid w:val="00C279EE"/>
    <w:rsid w:val="00C27E68"/>
    <w:rsid w:val="00C30F76"/>
    <w:rsid w:val="00C33278"/>
    <w:rsid w:val="00C33B09"/>
    <w:rsid w:val="00C359AA"/>
    <w:rsid w:val="00C371F1"/>
    <w:rsid w:val="00C43C74"/>
    <w:rsid w:val="00C44218"/>
    <w:rsid w:val="00C45CE7"/>
    <w:rsid w:val="00C4600D"/>
    <w:rsid w:val="00C473D0"/>
    <w:rsid w:val="00C475CA"/>
    <w:rsid w:val="00C478CE"/>
    <w:rsid w:val="00C47EDC"/>
    <w:rsid w:val="00C51643"/>
    <w:rsid w:val="00C51840"/>
    <w:rsid w:val="00C559B7"/>
    <w:rsid w:val="00C55FAF"/>
    <w:rsid w:val="00C566E6"/>
    <w:rsid w:val="00C573E3"/>
    <w:rsid w:val="00C57639"/>
    <w:rsid w:val="00C608BF"/>
    <w:rsid w:val="00C627A6"/>
    <w:rsid w:val="00C65344"/>
    <w:rsid w:val="00C65FC0"/>
    <w:rsid w:val="00C66ECE"/>
    <w:rsid w:val="00C6794A"/>
    <w:rsid w:val="00C715AF"/>
    <w:rsid w:val="00C73970"/>
    <w:rsid w:val="00C74DD5"/>
    <w:rsid w:val="00C7539B"/>
    <w:rsid w:val="00C76186"/>
    <w:rsid w:val="00C76D98"/>
    <w:rsid w:val="00C822BE"/>
    <w:rsid w:val="00C866DC"/>
    <w:rsid w:val="00C87271"/>
    <w:rsid w:val="00C87BCE"/>
    <w:rsid w:val="00C87C03"/>
    <w:rsid w:val="00C911CA"/>
    <w:rsid w:val="00C9127A"/>
    <w:rsid w:val="00C91384"/>
    <w:rsid w:val="00C92A28"/>
    <w:rsid w:val="00C92E06"/>
    <w:rsid w:val="00C94699"/>
    <w:rsid w:val="00C96DD3"/>
    <w:rsid w:val="00C96F00"/>
    <w:rsid w:val="00C97684"/>
    <w:rsid w:val="00CA0D95"/>
    <w:rsid w:val="00CA333D"/>
    <w:rsid w:val="00CA4EC9"/>
    <w:rsid w:val="00CA4F6E"/>
    <w:rsid w:val="00CA6DF2"/>
    <w:rsid w:val="00CB0AE5"/>
    <w:rsid w:val="00CB2868"/>
    <w:rsid w:val="00CB404B"/>
    <w:rsid w:val="00CB531A"/>
    <w:rsid w:val="00CC1FB4"/>
    <w:rsid w:val="00CC2BBB"/>
    <w:rsid w:val="00CC2EC8"/>
    <w:rsid w:val="00CC3C7A"/>
    <w:rsid w:val="00CC4D95"/>
    <w:rsid w:val="00CC6604"/>
    <w:rsid w:val="00CC7089"/>
    <w:rsid w:val="00CC7325"/>
    <w:rsid w:val="00CC7A2D"/>
    <w:rsid w:val="00CD09D8"/>
    <w:rsid w:val="00CD1E71"/>
    <w:rsid w:val="00CD28C5"/>
    <w:rsid w:val="00CD3F78"/>
    <w:rsid w:val="00CD720D"/>
    <w:rsid w:val="00CE15EA"/>
    <w:rsid w:val="00CE3814"/>
    <w:rsid w:val="00CE4F60"/>
    <w:rsid w:val="00CE6F3C"/>
    <w:rsid w:val="00CE7E08"/>
    <w:rsid w:val="00CF02BA"/>
    <w:rsid w:val="00CF1F41"/>
    <w:rsid w:val="00CF5016"/>
    <w:rsid w:val="00CF5CC2"/>
    <w:rsid w:val="00CF72C7"/>
    <w:rsid w:val="00CF79ED"/>
    <w:rsid w:val="00D000B2"/>
    <w:rsid w:val="00D00EE6"/>
    <w:rsid w:val="00D01E42"/>
    <w:rsid w:val="00D02FAC"/>
    <w:rsid w:val="00D037CC"/>
    <w:rsid w:val="00D04202"/>
    <w:rsid w:val="00D04B26"/>
    <w:rsid w:val="00D05ECE"/>
    <w:rsid w:val="00D06F93"/>
    <w:rsid w:val="00D10876"/>
    <w:rsid w:val="00D12194"/>
    <w:rsid w:val="00D13FAA"/>
    <w:rsid w:val="00D169FF"/>
    <w:rsid w:val="00D16CE8"/>
    <w:rsid w:val="00D16F93"/>
    <w:rsid w:val="00D20919"/>
    <w:rsid w:val="00D20EBC"/>
    <w:rsid w:val="00D21529"/>
    <w:rsid w:val="00D2156B"/>
    <w:rsid w:val="00D24F9B"/>
    <w:rsid w:val="00D27539"/>
    <w:rsid w:val="00D3091E"/>
    <w:rsid w:val="00D323B6"/>
    <w:rsid w:val="00D32FEB"/>
    <w:rsid w:val="00D336C5"/>
    <w:rsid w:val="00D351AA"/>
    <w:rsid w:val="00D35F2A"/>
    <w:rsid w:val="00D36517"/>
    <w:rsid w:val="00D36ACD"/>
    <w:rsid w:val="00D375F0"/>
    <w:rsid w:val="00D37A64"/>
    <w:rsid w:val="00D41283"/>
    <w:rsid w:val="00D41B8D"/>
    <w:rsid w:val="00D43A91"/>
    <w:rsid w:val="00D45AF9"/>
    <w:rsid w:val="00D45FDE"/>
    <w:rsid w:val="00D46834"/>
    <w:rsid w:val="00D46B57"/>
    <w:rsid w:val="00D5005B"/>
    <w:rsid w:val="00D51961"/>
    <w:rsid w:val="00D52511"/>
    <w:rsid w:val="00D52F3D"/>
    <w:rsid w:val="00D53313"/>
    <w:rsid w:val="00D54937"/>
    <w:rsid w:val="00D55D36"/>
    <w:rsid w:val="00D565DC"/>
    <w:rsid w:val="00D57630"/>
    <w:rsid w:val="00D616AD"/>
    <w:rsid w:val="00D61D74"/>
    <w:rsid w:val="00D6502B"/>
    <w:rsid w:val="00D66F81"/>
    <w:rsid w:val="00D67B46"/>
    <w:rsid w:val="00D71D39"/>
    <w:rsid w:val="00D720FF"/>
    <w:rsid w:val="00D72789"/>
    <w:rsid w:val="00D75CA7"/>
    <w:rsid w:val="00D7733C"/>
    <w:rsid w:val="00D81BA6"/>
    <w:rsid w:val="00D823C6"/>
    <w:rsid w:val="00D8680F"/>
    <w:rsid w:val="00D87283"/>
    <w:rsid w:val="00D906CE"/>
    <w:rsid w:val="00D910E5"/>
    <w:rsid w:val="00D9169D"/>
    <w:rsid w:val="00D91EBF"/>
    <w:rsid w:val="00D92249"/>
    <w:rsid w:val="00D934ED"/>
    <w:rsid w:val="00D939B6"/>
    <w:rsid w:val="00D94365"/>
    <w:rsid w:val="00D95378"/>
    <w:rsid w:val="00D95599"/>
    <w:rsid w:val="00D9687A"/>
    <w:rsid w:val="00D96C3A"/>
    <w:rsid w:val="00D97C8E"/>
    <w:rsid w:val="00DA0370"/>
    <w:rsid w:val="00DA0873"/>
    <w:rsid w:val="00DA13FC"/>
    <w:rsid w:val="00DA236D"/>
    <w:rsid w:val="00DA33E0"/>
    <w:rsid w:val="00DA4F54"/>
    <w:rsid w:val="00DA53F8"/>
    <w:rsid w:val="00DB0D29"/>
    <w:rsid w:val="00DB178B"/>
    <w:rsid w:val="00DB20D6"/>
    <w:rsid w:val="00DB234F"/>
    <w:rsid w:val="00DB3ED9"/>
    <w:rsid w:val="00DB4F9E"/>
    <w:rsid w:val="00DB58B6"/>
    <w:rsid w:val="00DB7692"/>
    <w:rsid w:val="00DB76A0"/>
    <w:rsid w:val="00DB7A0F"/>
    <w:rsid w:val="00DB7F46"/>
    <w:rsid w:val="00DC13D8"/>
    <w:rsid w:val="00DC350B"/>
    <w:rsid w:val="00DC354F"/>
    <w:rsid w:val="00DC45A0"/>
    <w:rsid w:val="00DC5B89"/>
    <w:rsid w:val="00DC5DA5"/>
    <w:rsid w:val="00DC5F2D"/>
    <w:rsid w:val="00DC6179"/>
    <w:rsid w:val="00DD0537"/>
    <w:rsid w:val="00DD080F"/>
    <w:rsid w:val="00DD0F24"/>
    <w:rsid w:val="00DD1BF6"/>
    <w:rsid w:val="00DD1D7F"/>
    <w:rsid w:val="00DD1DB6"/>
    <w:rsid w:val="00DD22EE"/>
    <w:rsid w:val="00DD23E6"/>
    <w:rsid w:val="00DD267A"/>
    <w:rsid w:val="00DD4BC1"/>
    <w:rsid w:val="00DD53A7"/>
    <w:rsid w:val="00DD67BC"/>
    <w:rsid w:val="00DE1109"/>
    <w:rsid w:val="00DE2C7C"/>
    <w:rsid w:val="00DE4252"/>
    <w:rsid w:val="00DE4E64"/>
    <w:rsid w:val="00DE60A7"/>
    <w:rsid w:val="00DF0E3D"/>
    <w:rsid w:val="00DF1AA5"/>
    <w:rsid w:val="00DF5383"/>
    <w:rsid w:val="00DF673A"/>
    <w:rsid w:val="00DF700E"/>
    <w:rsid w:val="00E002B6"/>
    <w:rsid w:val="00E00D99"/>
    <w:rsid w:val="00E013A2"/>
    <w:rsid w:val="00E01441"/>
    <w:rsid w:val="00E019ED"/>
    <w:rsid w:val="00E033DB"/>
    <w:rsid w:val="00E071A1"/>
    <w:rsid w:val="00E11CB9"/>
    <w:rsid w:val="00E127E2"/>
    <w:rsid w:val="00E148DE"/>
    <w:rsid w:val="00E16241"/>
    <w:rsid w:val="00E16324"/>
    <w:rsid w:val="00E202E0"/>
    <w:rsid w:val="00E22C25"/>
    <w:rsid w:val="00E25127"/>
    <w:rsid w:val="00E26719"/>
    <w:rsid w:val="00E33589"/>
    <w:rsid w:val="00E349B3"/>
    <w:rsid w:val="00E370FF"/>
    <w:rsid w:val="00E41EE1"/>
    <w:rsid w:val="00E43E21"/>
    <w:rsid w:val="00E44310"/>
    <w:rsid w:val="00E4636D"/>
    <w:rsid w:val="00E577AF"/>
    <w:rsid w:val="00E60699"/>
    <w:rsid w:val="00E624C3"/>
    <w:rsid w:val="00E62561"/>
    <w:rsid w:val="00E64FDB"/>
    <w:rsid w:val="00E667C0"/>
    <w:rsid w:val="00E6786E"/>
    <w:rsid w:val="00E70017"/>
    <w:rsid w:val="00E70742"/>
    <w:rsid w:val="00E709BE"/>
    <w:rsid w:val="00E709FE"/>
    <w:rsid w:val="00E7488E"/>
    <w:rsid w:val="00E75093"/>
    <w:rsid w:val="00E75A24"/>
    <w:rsid w:val="00E76B67"/>
    <w:rsid w:val="00E77776"/>
    <w:rsid w:val="00E82C28"/>
    <w:rsid w:val="00E84B51"/>
    <w:rsid w:val="00E852F5"/>
    <w:rsid w:val="00E85577"/>
    <w:rsid w:val="00E85C13"/>
    <w:rsid w:val="00E9095C"/>
    <w:rsid w:val="00E909C1"/>
    <w:rsid w:val="00E930B2"/>
    <w:rsid w:val="00E97DC1"/>
    <w:rsid w:val="00E97FEC"/>
    <w:rsid w:val="00EA1826"/>
    <w:rsid w:val="00EA2E0A"/>
    <w:rsid w:val="00EA4373"/>
    <w:rsid w:val="00EA5A6D"/>
    <w:rsid w:val="00EB01A5"/>
    <w:rsid w:val="00EB1061"/>
    <w:rsid w:val="00EB16A6"/>
    <w:rsid w:val="00EB419F"/>
    <w:rsid w:val="00EB60A7"/>
    <w:rsid w:val="00EB6179"/>
    <w:rsid w:val="00EB650A"/>
    <w:rsid w:val="00EB7898"/>
    <w:rsid w:val="00EB7E5E"/>
    <w:rsid w:val="00EC047E"/>
    <w:rsid w:val="00EC179B"/>
    <w:rsid w:val="00EC2BF1"/>
    <w:rsid w:val="00EC3BEF"/>
    <w:rsid w:val="00EC4032"/>
    <w:rsid w:val="00EC6823"/>
    <w:rsid w:val="00EC6E4D"/>
    <w:rsid w:val="00EC72BF"/>
    <w:rsid w:val="00ED0D7A"/>
    <w:rsid w:val="00ED5FA1"/>
    <w:rsid w:val="00ED79FF"/>
    <w:rsid w:val="00EE1486"/>
    <w:rsid w:val="00EE53FC"/>
    <w:rsid w:val="00EE765F"/>
    <w:rsid w:val="00EF0114"/>
    <w:rsid w:val="00EF2372"/>
    <w:rsid w:val="00EF4FA6"/>
    <w:rsid w:val="00EF5B0B"/>
    <w:rsid w:val="00EF651A"/>
    <w:rsid w:val="00EF6BE1"/>
    <w:rsid w:val="00F01C39"/>
    <w:rsid w:val="00F01FB7"/>
    <w:rsid w:val="00F03541"/>
    <w:rsid w:val="00F03AF8"/>
    <w:rsid w:val="00F053FF"/>
    <w:rsid w:val="00F057C3"/>
    <w:rsid w:val="00F0783E"/>
    <w:rsid w:val="00F13024"/>
    <w:rsid w:val="00F13A79"/>
    <w:rsid w:val="00F17A8D"/>
    <w:rsid w:val="00F260DE"/>
    <w:rsid w:val="00F27B37"/>
    <w:rsid w:val="00F30A59"/>
    <w:rsid w:val="00F344AC"/>
    <w:rsid w:val="00F3597C"/>
    <w:rsid w:val="00F361D6"/>
    <w:rsid w:val="00F36CEC"/>
    <w:rsid w:val="00F37363"/>
    <w:rsid w:val="00F377CA"/>
    <w:rsid w:val="00F42A18"/>
    <w:rsid w:val="00F42DB6"/>
    <w:rsid w:val="00F430AA"/>
    <w:rsid w:val="00F43535"/>
    <w:rsid w:val="00F45B71"/>
    <w:rsid w:val="00F462E7"/>
    <w:rsid w:val="00F46E9D"/>
    <w:rsid w:val="00F5244E"/>
    <w:rsid w:val="00F5359D"/>
    <w:rsid w:val="00F54505"/>
    <w:rsid w:val="00F55E36"/>
    <w:rsid w:val="00F57F4A"/>
    <w:rsid w:val="00F62409"/>
    <w:rsid w:val="00F631C3"/>
    <w:rsid w:val="00F6360A"/>
    <w:rsid w:val="00F64153"/>
    <w:rsid w:val="00F663A2"/>
    <w:rsid w:val="00F679A8"/>
    <w:rsid w:val="00F701FD"/>
    <w:rsid w:val="00F71531"/>
    <w:rsid w:val="00F72AB7"/>
    <w:rsid w:val="00F743FE"/>
    <w:rsid w:val="00F74C84"/>
    <w:rsid w:val="00F74E86"/>
    <w:rsid w:val="00F75F7A"/>
    <w:rsid w:val="00F80E44"/>
    <w:rsid w:val="00F81DA5"/>
    <w:rsid w:val="00F81F48"/>
    <w:rsid w:val="00F8317E"/>
    <w:rsid w:val="00F84EB2"/>
    <w:rsid w:val="00F850AA"/>
    <w:rsid w:val="00F86296"/>
    <w:rsid w:val="00F9231C"/>
    <w:rsid w:val="00F960C9"/>
    <w:rsid w:val="00F9762E"/>
    <w:rsid w:val="00F97EEE"/>
    <w:rsid w:val="00FA008C"/>
    <w:rsid w:val="00FB0298"/>
    <w:rsid w:val="00FB051E"/>
    <w:rsid w:val="00FB2005"/>
    <w:rsid w:val="00FB22F1"/>
    <w:rsid w:val="00FB7D7A"/>
    <w:rsid w:val="00FC0498"/>
    <w:rsid w:val="00FC140F"/>
    <w:rsid w:val="00FC2BAC"/>
    <w:rsid w:val="00FC2DE3"/>
    <w:rsid w:val="00FC415C"/>
    <w:rsid w:val="00FC4762"/>
    <w:rsid w:val="00FC69AC"/>
    <w:rsid w:val="00FC6FBC"/>
    <w:rsid w:val="00FD0615"/>
    <w:rsid w:val="00FD2D9E"/>
    <w:rsid w:val="00FD4212"/>
    <w:rsid w:val="00FD4DAD"/>
    <w:rsid w:val="00FD7B0B"/>
    <w:rsid w:val="00FE0121"/>
    <w:rsid w:val="00FE19F3"/>
    <w:rsid w:val="00FE2D7A"/>
    <w:rsid w:val="00FE3931"/>
    <w:rsid w:val="00FE4757"/>
    <w:rsid w:val="00FE51EA"/>
    <w:rsid w:val="00FE554F"/>
    <w:rsid w:val="00FE7578"/>
    <w:rsid w:val="00FF0976"/>
    <w:rsid w:val="00FF0FB0"/>
    <w:rsid w:val="00FF49B3"/>
    <w:rsid w:val="00FF5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492A14-C47F-4203-9B03-EDD15010F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1C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2DD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C4600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1CB9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E11CB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600D"/>
    <w:pPr>
      <w:ind w:left="720"/>
    </w:pPr>
  </w:style>
  <w:style w:type="character" w:customStyle="1" w:styleId="Heading2Char">
    <w:name w:val="Heading 2 Char"/>
    <w:basedOn w:val="DefaultParagraphFont"/>
    <w:link w:val="Heading2"/>
    <w:rsid w:val="00C4600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qFormat/>
    <w:rsid w:val="00C4600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4600D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C4600D"/>
  </w:style>
  <w:style w:type="paragraph" w:customStyle="1" w:styleId="Default">
    <w:name w:val="Default"/>
    <w:rsid w:val="00054A3B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semiHidden/>
    <w:unhideWhenUsed/>
    <w:rsid w:val="00193B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3BB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93B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3BB1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26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674"/>
    <w:rPr>
      <w:rFonts w:ascii="Tahoma" w:eastAsia="Times New Roman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081B46"/>
    <w:pPr>
      <w:bidi/>
    </w:pPr>
    <w:rPr>
      <w:rFonts w:ascii="Consolas" w:eastAsiaTheme="minorHAnsi" w:hAnsi="Consolas" w:cstheme="minorBidi"/>
      <w:sz w:val="21"/>
      <w:szCs w:val="21"/>
      <w:lang w:bidi="ur-PK"/>
    </w:rPr>
  </w:style>
  <w:style w:type="character" w:customStyle="1" w:styleId="PlainTextChar">
    <w:name w:val="Plain Text Char"/>
    <w:basedOn w:val="DefaultParagraphFont"/>
    <w:link w:val="PlainText"/>
    <w:uiPriority w:val="99"/>
    <w:rsid w:val="00081B46"/>
    <w:rPr>
      <w:rFonts w:ascii="Consolas" w:hAnsi="Consolas"/>
      <w:sz w:val="21"/>
      <w:szCs w:val="21"/>
      <w:lang w:bidi="ur-PK"/>
    </w:rPr>
  </w:style>
  <w:style w:type="character" w:customStyle="1" w:styleId="Heading1Char">
    <w:name w:val="Heading 1 Char"/>
    <w:basedOn w:val="DefaultParagraphFont"/>
    <w:link w:val="Heading1"/>
    <w:uiPriority w:val="9"/>
    <w:rsid w:val="00152DD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6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17101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993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50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0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71212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9121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20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15346">
          <w:marLeft w:val="432"/>
          <w:marRight w:val="0"/>
          <w:marTop w:val="12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76165">
          <w:marLeft w:val="432"/>
          <w:marRight w:val="0"/>
          <w:marTop w:val="12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0557">
          <w:marLeft w:val="432"/>
          <w:marRight w:val="0"/>
          <w:marTop w:val="12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80789">
          <w:marLeft w:val="432"/>
          <w:marRight w:val="0"/>
          <w:marTop w:val="12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82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03219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839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3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8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76762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79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31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830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9962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050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43037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0318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8201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614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7596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754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9942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7035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282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0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939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7479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911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1156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18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87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03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446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4715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3106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52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539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7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02973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8392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5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5677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1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8196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721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8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47848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2301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0473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2254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2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0493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54747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FE923C-2437-4FB3-8935-11A8835E47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tauseefanwar</dc:creator>
  <cp:lastModifiedBy>IQRA</cp:lastModifiedBy>
  <cp:revision>2</cp:revision>
  <cp:lastPrinted>2012-10-09T08:38:00Z</cp:lastPrinted>
  <dcterms:created xsi:type="dcterms:W3CDTF">2017-11-01T15:08:00Z</dcterms:created>
  <dcterms:modified xsi:type="dcterms:W3CDTF">2017-11-01T15:08:00Z</dcterms:modified>
</cp:coreProperties>
</file>